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AD3284" w14:textId="4B12C189" w:rsidR="00E66C63" w:rsidRPr="00E66C63" w:rsidRDefault="00E66C63" w:rsidP="00E66C63">
      <w:pPr>
        <w:pStyle w:val="Heading1"/>
        <w:rPr>
          <w:rFonts w:ascii="Arial" w:hAnsi="Arial" w:cs="Arial"/>
          <w:color w:val="0000FF"/>
          <w:sz w:val="32"/>
        </w:rPr>
      </w:pPr>
      <w:r>
        <w:rPr>
          <w:rFonts w:ascii="Arial" w:hAnsi="Arial" w:cs="Arial"/>
          <w:b w:val="0"/>
          <w:bCs w:val="0"/>
          <w:noProof/>
          <w:color w:val="0000FF"/>
          <w:lang w:val="en-US" w:eastAsia="ja-JP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354CBF55" wp14:editId="5C54EA35">
                <wp:simplePos x="0" y="0"/>
                <wp:positionH relativeFrom="column">
                  <wp:posOffset>-2256894</wp:posOffset>
                </wp:positionH>
                <wp:positionV relativeFrom="paragraph">
                  <wp:posOffset>67297</wp:posOffset>
                </wp:positionV>
                <wp:extent cx="35280" cy="62640"/>
                <wp:effectExtent l="38100" t="38100" r="41275" b="5207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5280" cy="6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D3EC8C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0" o:spid="_x0000_s1026" type="#_x0000_t75" style="position:absolute;margin-left:-178.4pt;margin-top:4.6pt;width:4.25pt;height:6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">
                <v:imagedata r:id="rId8" o:title=""/>
              </v:shape>
            </w:pict>
          </mc:Fallback>
        </mc:AlternateContent>
      </w:r>
      <w:r>
        <w:rPr>
          <w:rFonts w:ascii="Arial" w:hAnsi="Arial" w:cs="Arial"/>
          <w:b w:val="0"/>
          <w:bCs w:val="0"/>
          <w:noProof/>
          <w:color w:val="0000FF"/>
          <w:lang w:val="en-US" w:eastAsia="ja-JP"/>
        </w:rPr>
        <w:drawing>
          <wp:inline distT="0" distB="0" distL="0" distR="0" wp14:anchorId="40A9D449" wp14:editId="4E41D6FA">
            <wp:extent cx="2133600" cy="5905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5905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A0AD8" w14:textId="48FCBD64" w:rsidR="00E66C63" w:rsidRPr="00E66C63" w:rsidRDefault="00E66C63" w:rsidP="00E66C63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Specific Learning Difficulties Cover Note</w:t>
      </w:r>
    </w:p>
    <w:p w14:paraId="610755EC" w14:textId="6BC450F2" w:rsidR="00E66C63" w:rsidRDefault="00E66C63" w:rsidP="00E66C63">
      <w:pPr>
        <w:pStyle w:val="HTMLPreformatted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tudent ID:</w:t>
      </w:r>
      <w:r>
        <w:t xml:space="preserve"> </w:t>
      </w:r>
      <w:r>
        <w:rPr>
          <w:rFonts w:ascii="Arial Black" w:hAnsi="Arial Black" w:cs="Arial Black"/>
          <w:sz w:val="24"/>
          <w:szCs w:val="24"/>
        </w:rPr>
        <w:t>150402149</w:t>
      </w:r>
    </w:p>
    <w:p w14:paraId="717816B3" w14:textId="77777777" w:rsidR="00E66C63" w:rsidRDefault="00E66C63" w:rsidP="00E66C63">
      <w:pPr>
        <w:rPr>
          <w:rFonts w:ascii="Arial" w:hAnsi="Arial" w:cs="Arial"/>
        </w:rPr>
      </w:pPr>
      <w:r>
        <w:rPr>
          <w:rFonts w:ascii="Arial" w:hAnsi="Arial" w:cs="Arial"/>
          <w:b/>
          <w:bCs/>
          <w:sz w:val="28"/>
        </w:rPr>
        <w:t>Advice for assessors and examiners</w:t>
      </w:r>
    </w:p>
    <w:p w14:paraId="270BB44F" w14:textId="77777777" w:rsidR="00E66C63" w:rsidRDefault="00E66C63" w:rsidP="00E66C63">
      <w:pPr>
        <w:pStyle w:val="BodyText2"/>
        <w:spacing w:before="200"/>
        <w:rPr>
          <w:rFonts w:ascii="Arial" w:hAnsi="Arial"/>
        </w:rPr>
      </w:pPr>
      <w:r>
        <w:rPr>
          <w:rFonts w:ascii="Arial" w:hAnsi="Arial"/>
          <w:color w:val="auto"/>
          <w:u w:val="none"/>
        </w:rPr>
        <w:t>Guidelines for markers assessing coursework and examinations of students diagnosed with Specific Learning Difficulties (</w:t>
      </w:r>
      <w:proofErr w:type="spellStart"/>
      <w:r>
        <w:rPr>
          <w:rFonts w:ascii="Arial" w:hAnsi="Arial"/>
          <w:color w:val="auto"/>
          <w:u w:val="none"/>
        </w:rPr>
        <w:t>SpLDs</w:t>
      </w:r>
      <w:proofErr w:type="spellEnd"/>
      <w:r>
        <w:rPr>
          <w:rFonts w:ascii="Arial" w:hAnsi="Arial"/>
          <w:color w:val="auto"/>
          <w:u w:val="none"/>
        </w:rPr>
        <w:t xml:space="preserve">) – </w:t>
      </w:r>
    </w:p>
    <w:p w14:paraId="0711081B" w14:textId="77777777" w:rsidR="00E66C63" w:rsidRDefault="00E66C63" w:rsidP="00E66C63">
      <w:pPr>
        <w:rPr>
          <w:rFonts w:ascii="Arial" w:hAnsi="Arial" w:cs="Arial"/>
        </w:rPr>
      </w:pPr>
      <w:r>
        <w:rPr>
          <w:rFonts w:ascii="Arial" w:hAnsi="Arial" w:cs="Arial"/>
        </w:rPr>
        <w:t xml:space="preserve">As far as the learning outcomes for the module allow, examiners are asked to mark exam scripts sympathetically, ignoring the types of errors that students with </w:t>
      </w:r>
      <w:proofErr w:type="spellStart"/>
      <w:r>
        <w:rPr>
          <w:rFonts w:ascii="Arial" w:hAnsi="Arial" w:cs="Arial"/>
        </w:rPr>
        <w:t>SpLDs</w:t>
      </w:r>
      <w:proofErr w:type="spellEnd"/>
      <w:r>
        <w:rPr>
          <w:rFonts w:ascii="Arial" w:hAnsi="Arial" w:cs="Arial"/>
        </w:rPr>
        <w:t xml:space="preserve"> make and to focus on content and the student’s understanding of the subject. </w:t>
      </w:r>
    </w:p>
    <w:p w14:paraId="01B4E561" w14:textId="01210B8A" w:rsidR="00E66C63" w:rsidRDefault="00E66C63" w:rsidP="00E66C63">
      <w:pPr>
        <w:rPr>
          <w:rFonts w:ascii="Arial" w:hAnsi="Arial" w:cs="Arial"/>
        </w:rPr>
      </w:pPr>
      <w:r>
        <w:rPr>
          <w:rFonts w:ascii="Arial" w:hAnsi="Arial" w:cs="Arial"/>
        </w:rPr>
        <w:t>Specific learning difficulties such as Attention Deficit Disorders, dyslexia and or dyspraxia may affect student performance in the following ways:</w:t>
      </w:r>
    </w:p>
    <w:p w14:paraId="13D070A4" w14:textId="77777777" w:rsidR="00E66C63" w:rsidRDefault="00E66C63" w:rsidP="00E66C63">
      <w:pPr>
        <w:numPr>
          <w:ilvl w:val="0"/>
          <w:numId w:val="2"/>
        </w:numPr>
        <w:suppressAutoHyphens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he candidate’s spelling, grammar and punctuation may be less accurate than expected</w:t>
      </w:r>
    </w:p>
    <w:p w14:paraId="3E7DF21D" w14:textId="77777777" w:rsidR="00E66C63" w:rsidRDefault="00E66C63" w:rsidP="00E66C63">
      <w:pPr>
        <w:numPr>
          <w:ilvl w:val="0"/>
          <w:numId w:val="2"/>
        </w:numPr>
        <w:suppressAutoHyphens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he candidate’s organisation of ideas may be confused, affecting the overall structure of written work</w:t>
      </w:r>
    </w:p>
    <w:p w14:paraId="00BE054D" w14:textId="77777777" w:rsidR="00E66C63" w:rsidRDefault="00E66C63" w:rsidP="00E66C63">
      <w:pPr>
        <w:numPr>
          <w:ilvl w:val="0"/>
          <w:numId w:val="2"/>
        </w:numPr>
        <w:suppressAutoHyphens/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The candidate’s proof reading may be weak with some errors undetected, particularly homophones and homonyms which can avoid spell checkers</w:t>
      </w:r>
    </w:p>
    <w:p w14:paraId="14DE0862" w14:textId="77777777" w:rsidR="00E66C63" w:rsidRDefault="00E66C63" w:rsidP="00E66C63">
      <w:pPr>
        <w:pStyle w:val="BodyText"/>
        <w:spacing w:before="200" w:after="200"/>
        <w:rPr>
          <w:rFonts w:ascii="Arial" w:hAnsi="Arial"/>
        </w:rPr>
      </w:pPr>
      <w:r>
        <w:rPr>
          <w:rFonts w:ascii="Arial" w:hAnsi="Arial"/>
          <w:b/>
          <w:bCs/>
        </w:rPr>
        <w:t xml:space="preserve">Under examination conditions, these difficulties are likely to be exacerbated. Errors are likely to become more marked towards the end of scripts.   </w:t>
      </w:r>
    </w:p>
    <w:p w14:paraId="4B5E5686" w14:textId="53333E5A" w:rsidR="00E66C63" w:rsidRDefault="00E66C63" w:rsidP="00E66C63">
      <w:pPr>
        <w:rPr>
          <w:rFonts w:ascii="Arial" w:hAnsi="Arial" w:cs="Arial"/>
        </w:rPr>
      </w:pPr>
      <w:r>
        <w:rPr>
          <w:rFonts w:ascii="Arial" w:hAnsi="Arial" w:cs="Arial"/>
        </w:rPr>
        <w:t>Useful approaches can include:</w:t>
      </w:r>
    </w:p>
    <w:p w14:paraId="7D2A3791" w14:textId="77777777" w:rsidR="00E66C63" w:rsidRDefault="00E66C63" w:rsidP="00E66C63">
      <w:pPr>
        <w:numPr>
          <w:ilvl w:val="0"/>
          <w:numId w:val="3"/>
        </w:numPr>
        <w:suppressAutoHyphens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Reading the passage quickly for content</w:t>
      </w:r>
    </w:p>
    <w:p w14:paraId="57A2B8F3" w14:textId="77777777" w:rsidR="00E66C63" w:rsidRDefault="00E66C63" w:rsidP="00E66C63">
      <w:pPr>
        <w:numPr>
          <w:ilvl w:val="0"/>
          <w:numId w:val="3"/>
        </w:numPr>
        <w:suppressAutoHyphens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ncluding positive/constructive comments amongst the feedback so that students can work with specialist study skills tutors on developing new coping strategies</w:t>
      </w:r>
    </w:p>
    <w:p w14:paraId="189E251C" w14:textId="77777777" w:rsidR="00E66C63" w:rsidRDefault="00E66C63" w:rsidP="00E66C63">
      <w:pPr>
        <w:numPr>
          <w:ilvl w:val="0"/>
          <w:numId w:val="3"/>
        </w:numPr>
        <w:suppressAutoHyphens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Using clear English and when correcting; explain what is wrong and give examples</w:t>
      </w:r>
    </w:p>
    <w:p w14:paraId="261E694F" w14:textId="31779245" w:rsidR="00E66C63" w:rsidRPr="00E66C63" w:rsidRDefault="00E66C63" w:rsidP="00E66C63">
      <w:pPr>
        <w:numPr>
          <w:ilvl w:val="0"/>
          <w:numId w:val="3"/>
        </w:numPr>
        <w:suppressAutoHyphens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Using non-red coloured pens for comments/corrections</w:t>
      </w:r>
    </w:p>
    <w:p w14:paraId="54DE4978" w14:textId="27CA2AB8" w:rsidR="00E66C63" w:rsidRDefault="00E66C63" w:rsidP="00E66C63">
      <w:pPr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Colleagues in schools are asked to ensure that students with specific learning difficulties access the support provided by the </w:t>
      </w:r>
      <w:hyperlink r:id="rId10" w:history="1">
        <w:r>
          <w:rPr>
            <w:rStyle w:val="Hyperlink"/>
            <w:rFonts w:ascii="Arial" w:hAnsi="Arial" w:cs="Arial"/>
          </w:rPr>
          <w:t>Disability and Dyslexia Service</w:t>
        </w:r>
      </w:hyperlink>
      <w:r>
        <w:rPr>
          <w:rFonts w:ascii="Arial" w:hAnsi="Arial" w:cs="Arial"/>
          <w:b/>
        </w:rPr>
        <w:t>.</w:t>
      </w:r>
    </w:p>
    <w:p w14:paraId="6EB561A0" w14:textId="77777777" w:rsidR="00E66C63" w:rsidRDefault="00E66C63" w:rsidP="00E66C63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EE10238" wp14:editId="291F1089">
                <wp:simplePos x="0" y="0"/>
                <wp:positionH relativeFrom="column">
                  <wp:posOffset>6163820</wp:posOffset>
                </wp:positionH>
                <wp:positionV relativeFrom="paragraph">
                  <wp:posOffset>-161290</wp:posOffset>
                </wp:positionV>
                <wp:extent cx="360" cy="360"/>
                <wp:effectExtent l="38100" t="19050" r="57150" b="57150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85B960" id="Ink 11" o:spid="_x0000_s1026" type="#_x0000_t75" style="position:absolute;margin-left:484.65pt;margin-top:-13.4pt;width:1.45pt;height:1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">
                <v:imagedata r:id="rId12" o:title=""/>
              </v:shape>
            </w:pict>
          </mc:Fallback>
        </mc:AlternateContent>
      </w:r>
      <w:r>
        <w:rPr>
          <w:rFonts w:ascii="Arial" w:hAnsi="Arial" w:cs="Arial"/>
        </w:rPr>
        <w:t>For more information regarding marking guidelines see DDS webpage</w:t>
      </w:r>
    </w:p>
    <w:p w14:paraId="243536AF" w14:textId="474A1C00" w:rsidR="00E66C63" w:rsidRPr="00E66C63" w:rsidRDefault="00E66C63" w:rsidP="00E66C63">
      <w:pPr>
        <w:rPr>
          <w:rFonts w:ascii="Arial" w:eastAsia="Arial" w:hAnsi="Arial" w:cs="Arial"/>
          <w:b/>
          <w:bCs/>
        </w:rPr>
      </w:pPr>
      <w:r>
        <w:rPr>
          <w:rFonts w:ascii="Arial" w:hAnsi="Arial" w:cs="Arial"/>
        </w:rPr>
        <w:t xml:space="preserve">http://www.dds.qmul.ac.uk/staffinfo/index.html and the </w:t>
      </w:r>
      <w:hyperlink r:id="rId13" w:history="1">
        <w:r>
          <w:rPr>
            <w:rStyle w:val="Hyperlink"/>
            <w:rFonts w:ascii="Arial" w:eastAsia="Arial Unicode MS" w:hAnsi="Arial" w:cs="Arial"/>
          </w:rPr>
          <w:t>Institutional Marking Practices for Dyslexic Students</w:t>
        </w:r>
      </w:hyperlink>
    </w:p>
    <w:p w14:paraId="287F8AFA" w14:textId="77777777" w:rsidR="00E66C63" w:rsidRDefault="00E66C63" w:rsidP="00E66C63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Disability and Dyslexia Service</w:t>
      </w:r>
    </w:p>
    <w:p w14:paraId="40036386" w14:textId="77777777" w:rsidR="00E66C63" w:rsidRDefault="00E66C63" w:rsidP="00E66C63">
      <w:pPr>
        <w:rPr>
          <w:rFonts w:ascii="Arial" w:hAnsi="Arial" w:cs="Arial"/>
        </w:rPr>
      </w:pPr>
      <w:r>
        <w:rPr>
          <w:rFonts w:ascii="Arial" w:hAnsi="Arial" w:cs="Arial"/>
        </w:rPr>
        <w:t>Student Services</w:t>
      </w:r>
    </w:p>
    <w:p w14:paraId="5D0DE930" w14:textId="77777777" w:rsidR="00E66C63" w:rsidRDefault="00E66C63" w:rsidP="00E66C63">
      <w:r>
        <w:rPr>
          <w:rFonts w:ascii="Arial" w:hAnsi="Arial" w:cs="Arial"/>
        </w:rPr>
        <w:t>Room 2.06 Francis Bancroft Building</w:t>
      </w:r>
    </w:p>
    <w:p w14:paraId="79B7CAA6" w14:textId="77777777" w:rsidR="00E66C63" w:rsidRDefault="003C294A" w:rsidP="00E66C63">
      <w:pPr>
        <w:rPr>
          <w:rFonts w:ascii="Arial" w:hAnsi="Arial" w:cs="Arial"/>
        </w:rPr>
      </w:pPr>
      <w:hyperlink r:id="rId14" w:history="1">
        <w:r w:rsidR="00E66C63">
          <w:rPr>
            <w:rStyle w:val="Hyperlink"/>
            <w:rFonts w:ascii="Arial" w:hAnsi="Arial" w:cs="Arial"/>
          </w:rPr>
          <w:t>www.dds.qmul.ac.uk</w:t>
        </w:r>
      </w:hyperlink>
    </w:p>
    <w:p w14:paraId="1AE637F2" w14:textId="77777777" w:rsidR="00E66C63" w:rsidRDefault="00E66C63" w:rsidP="00E66C63">
      <w:pPr>
        <w:rPr>
          <w:rFonts w:ascii="Arial" w:hAnsi="Arial" w:cs="Arial"/>
        </w:rPr>
      </w:pPr>
      <w:r>
        <w:rPr>
          <w:rFonts w:ascii="Arial" w:hAnsi="Arial" w:cs="Arial"/>
        </w:rPr>
        <w:t>Tel: 020 7882 2756</w:t>
      </w:r>
    </w:p>
    <w:p w14:paraId="0CFCF949" w14:textId="77777777" w:rsidR="00E66C63" w:rsidRDefault="00E66C63" w:rsidP="00E66C63">
      <w:pPr>
        <w:rPr>
          <w:rFonts w:ascii="Arial" w:hAnsi="Arial" w:cs="Arial"/>
          <w:sz w:val="20"/>
        </w:rPr>
      </w:pPr>
      <w:r>
        <w:rPr>
          <w:rFonts w:ascii="Arial" w:hAnsi="Arial" w:cs="Arial"/>
        </w:rPr>
        <w:t>Email: dds@qmul.ac.uk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</w:p>
    <w:p w14:paraId="5FF42C1A" w14:textId="77777777" w:rsidR="00E66C63" w:rsidRDefault="00E66C63" w:rsidP="00E66C63">
      <w:pPr>
        <w:pStyle w:val="Heading3"/>
        <w:spacing w:before="240"/>
        <w:rPr>
          <w:rFonts w:ascii="Arial" w:hAnsi="Arial" w:cs="Arial"/>
          <w:color w:val="FF6600"/>
        </w:rPr>
      </w:pPr>
      <w:r>
        <w:rPr>
          <w:rFonts w:ascii="Arial" w:hAnsi="Arial" w:cs="Arial"/>
          <w:sz w:val="20"/>
        </w:rPr>
        <w:lastRenderedPageBreak/>
        <w:t>Alteration or misuse of this document will result in disciplinary action</w:t>
      </w:r>
    </w:p>
    <w:p w14:paraId="31B2B7A4" w14:textId="326CC04C" w:rsidR="0017647C" w:rsidRPr="00455A22" w:rsidRDefault="00E66C63">
      <w:pPr>
        <w:rPr>
          <w:b/>
          <w:bCs/>
        </w:rPr>
      </w:pPr>
      <w:r>
        <w:rPr>
          <w:b/>
          <w:bCs/>
        </w:rPr>
        <w:br/>
      </w:r>
      <w:r w:rsidR="00455A22" w:rsidRPr="00455A22">
        <w:rPr>
          <w:b/>
          <w:bCs/>
        </w:rPr>
        <w:t>Task 1</w:t>
      </w:r>
    </w:p>
    <w:p w14:paraId="33CCAF58" w14:textId="7BB1C065" w:rsidR="00455A22" w:rsidRDefault="00455A22">
      <w:r>
        <w:rPr>
          <w:noProof/>
        </w:rPr>
        <w:drawing>
          <wp:inline distT="0" distB="0" distL="0" distR="0" wp14:anchorId="773ECEC6" wp14:editId="56A46489">
            <wp:extent cx="5259705" cy="4594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705" cy="459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2F5D4" w14:textId="6D2EE0B8" w:rsidR="00455A22" w:rsidRDefault="00455A22"/>
    <w:p w14:paraId="3A01EB0A" w14:textId="77777777" w:rsidR="00455A22" w:rsidRDefault="00455A22" w:rsidP="00455A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B12.mat'</w:t>
      </w:r>
      <w:r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76A2A3A4" w14:textId="77777777" w:rsidR="00455A22" w:rsidRDefault="00455A22" w:rsidP="00455A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</w:t>
      </w:r>
      <w:proofErr w:type="spellStart"/>
      <w:r>
        <w:rPr>
          <w:rFonts w:ascii="Courier New" w:hAnsi="Courier New" w:cs="Courier New"/>
          <w:color w:val="A020F0"/>
          <w:sz w:val="24"/>
          <w:szCs w:val="24"/>
        </w:rPr>
        <w:t>PB_data.mat</w:t>
      </w:r>
      <w:proofErr w:type="spellEnd"/>
      <w:r>
        <w:rPr>
          <w:rFonts w:ascii="Courier New" w:hAnsi="Courier New" w:cs="Courier New"/>
          <w:color w:val="A020F0"/>
          <w:sz w:val="24"/>
          <w:szCs w:val="24"/>
        </w:rPr>
        <w:t>'</w:t>
      </w:r>
      <w:r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586CAF95" w14:textId="77777777" w:rsidR="00455A22" w:rsidRDefault="00455A22" w:rsidP="00455A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J = f1;</w:t>
      </w:r>
    </w:p>
    <w:p w14:paraId="5C98BB46" w14:textId="77777777" w:rsidR="00455A22" w:rsidRDefault="00455A22" w:rsidP="00455A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J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(:,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>2) = f2;</w:t>
      </w:r>
    </w:p>
    <w:p w14:paraId="6A554598" w14:textId="77777777" w:rsidR="00455A22" w:rsidRDefault="00455A22" w:rsidP="00455A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645BB7E6" w14:textId="77777777" w:rsidR="00455A22" w:rsidRDefault="00455A22" w:rsidP="00455A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plot(J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(:,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 xml:space="preserve">1),J(:,2), </w:t>
      </w:r>
      <w:r>
        <w:rPr>
          <w:rFonts w:ascii="Courier New" w:hAnsi="Courier New" w:cs="Courier New"/>
          <w:color w:val="A020F0"/>
          <w:sz w:val="24"/>
          <w:szCs w:val="24"/>
        </w:rPr>
        <w:t>' .'</w:t>
      </w:r>
      <w:r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28272B95" w14:textId="01BFAB7B" w:rsidR="00455A22" w:rsidRDefault="00455A22"/>
    <w:p w14:paraId="31223193" w14:textId="6F43C8E9" w:rsidR="00455A22" w:rsidRPr="00455A22" w:rsidRDefault="00455A22">
      <w:pPr>
        <w:rPr>
          <w:b/>
          <w:bCs/>
        </w:rPr>
      </w:pPr>
      <w:r w:rsidRPr="00455A22">
        <w:rPr>
          <w:b/>
          <w:bCs/>
        </w:rPr>
        <w:t>Task 2</w:t>
      </w:r>
    </w:p>
    <w:p w14:paraId="6B34E98C" w14:textId="428AFFB9" w:rsidR="00455A22" w:rsidRDefault="00E70F8F">
      <w:r>
        <w:t>To make x the data set for a selected phoneme.</w:t>
      </w:r>
    </w:p>
    <w:p w14:paraId="5B8B3E4A" w14:textId="4C0C221C" w:rsidR="00E70F8F" w:rsidRDefault="00E70F8F" w:rsidP="00E70F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phoneme = 1;</w:t>
      </w:r>
    </w:p>
    <w:p w14:paraId="07E18A0F" w14:textId="77777777" w:rsidR="00E70F8F" w:rsidRDefault="00E70F8F" w:rsidP="00E70F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temp = [</w:t>
      </w:r>
      <w:proofErr w:type="spellStart"/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phno,J</w:t>
      </w:r>
      <w:proofErr w:type="spellEnd"/>
      <w:proofErr w:type="gramEnd"/>
      <w:r>
        <w:rPr>
          <w:rFonts w:ascii="Courier New" w:hAnsi="Courier New" w:cs="Courier New"/>
          <w:color w:val="000000"/>
          <w:sz w:val="24"/>
          <w:szCs w:val="24"/>
        </w:rPr>
        <w:t>];</w:t>
      </w:r>
    </w:p>
    <w:p w14:paraId="727A0783" w14:textId="6649CFCD" w:rsidR="00E70F8F" w:rsidRDefault="00E70F8F" w:rsidP="00E70F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temp(temp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(:,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 xml:space="preserve">1) ~= </w:t>
      </w:r>
      <w:r w:rsidR="006E6DF0">
        <w:rPr>
          <w:rFonts w:ascii="Courier New" w:hAnsi="Courier New" w:cs="Courier New"/>
          <w:color w:val="000000"/>
          <w:sz w:val="24"/>
          <w:szCs w:val="24"/>
        </w:rPr>
        <w:t>phoneme</w:t>
      </w:r>
      <w:r>
        <w:rPr>
          <w:rFonts w:ascii="Courier New" w:hAnsi="Courier New" w:cs="Courier New"/>
          <w:color w:val="000000"/>
          <w:sz w:val="24"/>
          <w:szCs w:val="24"/>
        </w:rPr>
        <w:t>, :) = [];</w:t>
      </w:r>
    </w:p>
    <w:p w14:paraId="4E7F10EB" w14:textId="77777777" w:rsidR="00E70F8F" w:rsidRDefault="00E70F8F" w:rsidP="00E70F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x = temp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(:,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>2:3)</w:t>
      </w:r>
    </w:p>
    <w:p w14:paraId="69812EC7" w14:textId="4C5A922D" w:rsidR="00E70F8F" w:rsidRDefault="00E70F8F">
      <w:pPr>
        <w:rPr>
          <w:b/>
          <w:bCs/>
        </w:rPr>
      </w:pPr>
    </w:p>
    <w:p w14:paraId="49A6A82E" w14:textId="30FA83CE" w:rsidR="00E70F8F" w:rsidRPr="00E70F8F" w:rsidRDefault="00E70F8F">
      <w:r>
        <w:t>k = 3</w:t>
      </w:r>
    </w:p>
    <w:p w14:paraId="4BE2CA33" w14:textId="53B0C166" w:rsidR="00E70F8F" w:rsidRDefault="00E70F8F">
      <w:r>
        <w:lastRenderedPageBreak/>
        <w:t>The was very consistent in the location it identified for the clusters at a k = 3. Run results were all extremely similar.</w:t>
      </w:r>
    </w:p>
    <w:p w14:paraId="3EF8467D" w14:textId="6D76E7E0" w:rsidR="00E70F8F" w:rsidRDefault="00E70F8F">
      <w:r w:rsidRPr="00E70F8F">
        <w:rPr>
          <w:noProof/>
        </w:rPr>
        <w:drawing>
          <wp:inline distT="0" distB="0" distL="0" distR="0" wp14:anchorId="18F952B9" wp14:editId="5ED18E83">
            <wp:extent cx="2628792" cy="2018995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25636" cy="209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</w:t>
      </w:r>
      <w:r w:rsidRPr="00E70F8F">
        <w:rPr>
          <w:noProof/>
        </w:rPr>
        <w:drawing>
          <wp:inline distT="0" distB="0" distL="0" distR="0" wp14:anchorId="345C6E0F" wp14:editId="04DD00D3">
            <wp:extent cx="2599636" cy="198241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56805" cy="2102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5C24B" w14:textId="2756C288" w:rsidR="00257AB4" w:rsidRPr="00257AB4" w:rsidRDefault="00257AB4" w:rsidP="00257AB4">
      <w:pPr>
        <w:rPr>
          <w:u w:val="single"/>
        </w:rPr>
      </w:pPr>
      <w:proofErr w:type="spellStart"/>
      <w:r>
        <w:rPr>
          <w:u w:val="single"/>
        </w:rPr>
        <w:t>MoG</w:t>
      </w:r>
      <w:proofErr w:type="spellEnd"/>
      <w:r>
        <w:rPr>
          <w:u w:val="single"/>
        </w:rPr>
        <w:t xml:space="preserve"> Model Phoneme 1 k = 3</w:t>
      </w:r>
    </w:p>
    <w:p w14:paraId="50CE064B" w14:textId="15A580AA" w:rsidR="00257AB4" w:rsidRPr="00257AB4" w:rsidRDefault="00257AB4" w:rsidP="00257AB4">
      <w:pPr>
        <w:rPr>
          <w:i/>
          <w:iCs/>
        </w:rPr>
      </w:pPr>
      <w:r w:rsidRPr="00257AB4">
        <w:rPr>
          <w:i/>
          <w:iCs/>
        </w:rPr>
        <w:t>mu</w:t>
      </w:r>
    </w:p>
    <w:p w14:paraId="0CF52876" w14:textId="46719CBE" w:rsidR="00257AB4" w:rsidRDefault="00257AB4" w:rsidP="00257AB4">
      <w:r>
        <w:t xml:space="preserve">   1.0e+03 *</w:t>
      </w:r>
    </w:p>
    <w:p w14:paraId="341DE3E6" w14:textId="77777777" w:rsidR="00257AB4" w:rsidRDefault="00257AB4" w:rsidP="00257AB4">
      <w:r>
        <w:t xml:space="preserve">    0.3508    0.2704    0.3126</w:t>
      </w:r>
    </w:p>
    <w:p w14:paraId="5B54F15F" w14:textId="0F970DDA" w:rsidR="00257AB4" w:rsidRDefault="00257AB4" w:rsidP="00257AB4">
      <w:r>
        <w:t xml:space="preserve">    3.2263    2.2855    2.7839</w:t>
      </w:r>
    </w:p>
    <w:p w14:paraId="33048EAE" w14:textId="30FB1C18" w:rsidR="00257AB4" w:rsidRPr="00257AB4" w:rsidRDefault="00257AB4" w:rsidP="00257AB4">
      <w:pPr>
        <w:rPr>
          <w:i/>
          <w:iCs/>
        </w:rPr>
      </w:pPr>
      <w:r w:rsidRPr="00257AB4">
        <w:rPr>
          <w:i/>
          <w:iCs/>
        </w:rPr>
        <w:t>s2</w:t>
      </w:r>
    </w:p>
    <w:p w14:paraId="1B322DC3" w14:textId="2C718B87" w:rsidR="00257AB4" w:rsidRDefault="00257AB4" w:rsidP="00257AB4">
      <w:proofErr w:type="gramStart"/>
      <w:r>
        <w:t>(:,:,</w:t>
      </w:r>
      <w:proofErr w:type="gramEnd"/>
      <w:r>
        <w:t>1) =</w:t>
      </w:r>
    </w:p>
    <w:p w14:paraId="2C5E7610" w14:textId="31B86128" w:rsidR="00257AB4" w:rsidRDefault="00257AB4" w:rsidP="00257AB4">
      <w:r>
        <w:t xml:space="preserve">   1.0e+04 *</w:t>
      </w:r>
    </w:p>
    <w:p w14:paraId="3EE41110" w14:textId="77777777" w:rsidR="00257AB4" w:rsidRDefault="00257AB4" w:rsidP="00257AB4">
      <w:r>
        <w:t xml:space="preserve">    0.4103         0</w:t>
      </w:r>
    </w:p>
    <w:p w14:paraId="625CA5CC" w14:textId="4422BDAB" w:rsidR="00257AB4" w:rsidRDefault="00257AB4" w:rsidP="00257AB4">
      <w:r>
        <w:t xml:space="preserve">         0    2.7830</w:t>
      </w:r>
    </w:p>
    <w:p w14:paraId="27B82454" w14:textId="03D323B7" w:rsidR="00257AB4" w:rsidRDefault="00257AB4" w:rsidP="00257AB4">
      <w:proofErr w:type="gramStart"/>
      <w:r>
        <w:t>(:,:,</w:t>
      </w:r>
      <w:proofErr w:type="gramEnd"/>
      <w:r>
        <w:t>2) =</w:t>
      </w:r>
    </w:p>
    <w:p w14:paraId="3803AA06" w14:textId="560DC7BF" w:rsidR="00257AB4" w:rsidRDefault="00257AB4" w:rsidP="00257AB4">
      <w:r>
        <w:t xml:space="preserve">   1.0e+04 *</w:t>
      </w:r>
    </w:p>
    <w:p w14:paraId="7F9E846A" w14:textId="77777777" w:rsidR="00257AB4" w:rsidRDefault="00257AB4" w:rsidP="00257AB4">
      <w:r>
        <w:t xml:space="preserve">    0.1214         0</w:t>
      </w:r>
    </w:p>
    <w:p w14:paraId="79887400" w14:textId="565A3C6E" w:rsidR="00257AB4" w:rsidRDefault="00257AB4" w:rsidP="00257AB4">
      <w:r>
        <w:t xml:space="preserve">         0    1.4278</w:t>
      </w:r>
    </w:p>
    <w:p w14:paraId="10A646E2" w14:textId="5ECD3D39" w:rsidR="00257AB4" w:rsidRDefault="00257AB4" w:rsidP="00257AB4">
      <w:proofErr w:type="gramStart"/>
      <w:r>
        <w:t>(:,:,</w:t>
      </w:r>
      <w:proofErr w:type="gramEnd"/>
      <w:r>
        <w:t>3) =</w:t>
      </w:r>
    </w:p>
    <w:p w14:paraId="76862EA1" w14:textId="02B297D1" w:rsidR="00257AB4" w:rsidRDefault="00257AB4" w:rsidP="00257AB4">
      <w:r>
        <w:t xml:space="preserve">   1.0e+03 *</w:t>
      </w:r>
    </w:p>
    <w:p w14:paraId="14B7DE30" w14:textId="77777777" w:rsidR="00257AB4" w:rsidRDefault="00257AB4" w:rsidP="00257AB4">
      <w:r>
        <w:t xml:space="preserve">    3.5626         0</w:t>
      </w:r>
    </w:p>
    <w:p w14:paraId="0A4007C9" w14:textId="1876D3D1" w:rsidR="00257AB4" w:rsidRDefault="00257AB4" w:rsidP="00257AB4">
      <w:r>
        <w:t xml:space="preserve">         0    7.6578</w:t>
      </w:r>
    </w:p>
    <w:p w14:paraId="55777360" w14:textId="77777777" w:rsidR="00257AB4" w:rsidRPr="00257AB4" w:rsidRDefault="00257AB4" w:rsidP="00257AB4">
      <w:pPr>
        <w:rPr>
          <w:i/>
          <w:iCs/>
        </w:rPr>
      </w:pPr>
      <w:r w:rsidRPr="00257AB4">
        <w:rPr>
          <w:i/>
          <w:iCs/>
        </w:rPr>
        <w:t>p</w:t>
      </w:r>
    </w:p>
    <w:p w14:paraId="05AA7DC8" w14:textId="6291FD0B" w:rsidR="00543D3C" w:rsidRDefault="00257AB4" w:rsidP="00257AB4">
      <w:r>
        <w:t xml:space="preserve">    0.1839    0.4351    0.3810</w:t>
      </w:r>
    </w:p>
    <w:p w14:paraId="137427FF" w14:textId="12E47FF3" w:rsidR="00E70F8F" w:rsidRDefault="00E70F8F">
      <w:r>
        <w:t>At k = 6 there was far more variance in the final results.</w:t>
      </w:r>
      <w:r w:rsidR="00543D3C">
        <w:t xml:space="preserve"> In addition to sometimes finding overlapping clusters.</w:t>
      </w:r>
    </w:p>
    <w:p w14:paraId="316462BD" w14:textId="053CF4FC" w:rsidR="00E70F8F" w:rsidRDefault="00E70F8F">
      <w:r w:rsidRPr="00E70F8F">
        <w:rPr>
          <w:noProof/>
        </w:rPr>
        <w:lastRenderedPageBreak/>
        <w:drawing>
          <wp:inline distT="0" distB="0" distL="0" distR="0" wp14:anchorId="5424930A" wp14:editId="2DE2B643">
            <wp:extent cx="2706624" cy="202862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82336" cy="208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E70F8F">
        <w:rPr>
          <w:noProof/>
        </w:rPr>
        <w:drawing>
          <wp:inline distT="0" distB="0" distL="0" distR="0" wp14:anchorId="0E8F1209" wp14:editId="209EE1DC">
            <wp:extent cx="2728570" cy="20410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72550" cy="2073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7CDB0" w14:textId="6D638D32" w:rsidR="006E6DF0" w:rsidRDefault="00E70F8F">
      <w:r>
        <w:t>This indicates to me that 6 is probably too many clusters to search for in this dataset.</w:t>
      </w:r>
    </w:p>
    <w:p w14:paraId="10A87EC5" w14:textId="77777777" w:rsidR="00EE6F7A" w:rsidRPr="00EE6F7A" w:rsidRDefault="00EE6F7A" w:rsidP="00EE6F7A">
      <w:pPr>
        <w:rPr>
          <w:i/>
          <w:iCs/>
        </w:rPr>
      </w:pPr>
      <w:r w:rsidRPr="00EE6F7A">
        <w:rPr>
          <w:i/>
          <w:iCs/>
        </w:rPr>
        <w:t>mu</w:t>
      </w:r>
    </w:p>
    <w:p w14:paraId="381DE6D3" w14:textId="67FFE441" w:rsidR="00EE6F7A" w:rsidRDefault="00EE6F7A" w:rsidP="00EE6F7A">
      <w:r>
        <w:t xml:space="preserve">   1.0e+03 *</w:t>
      </w:r>
    </w:p>
    <w:p w14:paraId="6E2D09C9" w14:textId="77777777" w:rsidR="00EE6F7A" w:rsidRDefault="00EE6F7A" w:rsidP="00EE6F7A">
      <w:r>
        <w:t xml:space="preserve">    0.2965    0.4677    0.2449    0.3119    0.2808    0.3459</w:t>
      </w:r>
    </w:p>
    <w:p w14:paraId="5715DF24" w14:textId="7399A29A" w:rsidR="00EE6F7A" w:rsidRDefault="00EE6F7A" w:rsidP="00EE6F7A">
      <w:r>
        <w:t xml:space="preserve">    3.1462    3.4250    2.1543    2.7774    2.3375    3.1816</w:t>
      </w:r>
    </w:p>
    <w:p w14:paraId="0FA52596" w14:textId="7C62C12C" w:rsidR="00EE6F7A" w:rsidRPr="00EE6F7A" w:rsidRDefault="00EE6F7A" w:rsidP="00EE6F7A">
      <w:pPr>
        <w:rPr>
          <w:i/>
          <w:iCs/>
        </w:rPr>
      </w:pPr>
      <w:r w:rsidRPr="00EE6F7A">
        <w:rPr>
          <w:i/>
          <w:iCs/>
        </w:rPr>
        <w:t>s2</w:t>
      </w:r>
    </w:p>
    <w:p w14:paraId="7FCA9FF4" w14:textId="4ECA9ADC" w:rsidR="00EE6F7A" w:rsidRDefault="00EE6F7A" w:rsidP="00EE6F7A">
      <w:proofErr w:type="gramStart"/>
      <w:r>
        <w:t>(:,:,</w:t>
      </w:r>
      <w:proofErr w:type="gramEnd"/>
      <w:r>
        <w:t>1) =</w:t>
      </w:r>
    </w:p>
    <w:p w14:paraId="6311795B" w14:textId="4DA3CDA7" w:rsidR="00EE6F7A" w:rsidRDefault="00EE6F7A" w:rsidP="00EE6F7A">
      <w:r>
        <w:t xml:space="preserve">   1.0e+04 *</w:t>
      </w:r>
    </w:p>
    <w:p w14:paraId="30698634" w14:textId="77777777" w:rsidR="00EE6F7A" w:rsidRDefault="00EE6F7A" w:rsidP="00EE6F7A">
      <w:r>
        <w:t xml:space="preserve">    0.0168         0</w:t>
      </w:r>
    </w:p>
    <w:p w14:paraId="4F930C0B" w14:textId="20155071" w:rsidR="00EE6F7A" w:rsidRDefault="00EE6F7A" w:rsidP="00EE6F7A">
      <w:r>
        <w:t xml:space="preserve">         0    2.4986</w:t>
      </w:r>
    </w:p>
    <w:p w14:paraId="13342295" w14:textId="6CBBD18B" w:rsidR="00EE6F7A" w:rsidRDefault="00EE6F7A" w:rsidP="00EE6F7A">
      <w:proofErr w:type="gramStart"/>
      <w:r>
        <w:t>(:,:,</w:t>
      </w:r>
      <w:proofErr w:type="gramEnd"/>
      <w:r>
        <w:t>2) =</w:t>
      </w:r>
    </w:p>
    <w:p w14:paraId="1B548D70" w14:textId="331BDBC3" w:rsidR="00EE6F7A" w:rsidRDefault="00EE6F7A" w:rsidP="00EE6F7A">
      <w:r>
        <w:t xml:space="preserve">   1.0e+04 *</w:t>
      </w:r>
    </w:p>
    <w:p w14:paraId="15C2B94A" w14:textId="77777777" w:rsidR="00EE6F7A" w:rsidRDefault="00EE6F7A" w:rsidP="00EE6F7A">
      <w:r>
        <w:t xml:space="preserve">    0.7527         0</w:t>
      </w:r>
    </w:p>
    <w:p w14:paraId="5F86D092" w14:textId="286483AA" w:rsidR="00EE6F7A" w:rsidRDefault="00EE6F7A" w:rsidP="00EE6F7A">
      <w:r>
        <w:t xml:space="preserve">         0    1.7344</w:t>
      </w:r>
    </w:p>
    <w:p w14:paraId="5A2CE4BE" w14:textId="645EEAD9" w:rsidR="00EE6F7A" w:rsidRDefault="00EE6F7A" w:rsidP="00EE6F7A">
      <w:proofErr w:type="gramStart"/>
      <w:r>
        <w:t>(:,:,</w:t>
      </w:r>
      <w:proofErr w:type="gramEnd"/>
      <w:r>
        <w:t>3) =</w:t>
      </w:r>
    </w:p>
    <w:p w14:paraId="282F26A0" w14:textId="3B591A9E" w:rsidR="00EE6F7A" w:rsidRDefault="00EE6F7A" w:rsidP="00EE6F7A">
      <w:r>
        <w:t xml:space="preserve">   1.0e+03 *</w:t>
      </w:r>
    </w:p>
    <w:p w14:paraId="33E982B8" w14:textId="77777777" w:rsidR="00EE6F7A" w:rsidRDefault="00EE6F7A" w:rsidP="00EE6F7A">
      <w:r>
        <w:t xml:space="preserve">    0.2830         0</w:t>
      </w:r>
    </w:p>
    <w:p w14:paraId="138CB8E0" w14:textId="4A33ABF8" w:rsidR="00EE6F7A" w:rsidRDefault="00EE6F7A" w:rsidP="00EE6F7A">
      <w:r>
        <w:t xml:space="preserve">         0    7.2432</w:t>
      </w:r>
    </w:p>
    <w:p w14:paraId="5DE74EAF" w14:textId="3F3AB4B7" w:rsidR="00EE6F7A" w:rsidRDefault="00EE6F7A" w:rsidP="00EE6F7A">
      <w:proofErr w:type="gramStart"/>
      <w:r>
        <w:t>(:,:,</w:t>
      </w:r>
      <w:proofErr w:type="gramEnd"/>
      <w:r>
        <w:t>4) =</w:t>
      </w:r>
    </w:p>
    <w:p w14:paraId="7B0D02BB" w14:textId="332C22AA" w:rsidR="00EE6F7A" w:rsidRDefault="00EE6F7A" w:rsidP="00EE6F7A">
      <w:r>
        <w:t xml:space="preserve">   1.0e+03 *</w:t>
      </w:r>
    </w:p>
    <w:p w14:paraId="3D2EB712" w14:textId="77777777" w:rsidR="00EE6F7A" w:rsidRDefault="00EE6F7A" w:rsidP="00EE6F7A">
      <w:r>
        <w:t xml:space="preserve">    3.6978         0</w:t>
      </w:r>
    </w:p>
    <w:p w14:paraId="5C863F87" w14:textId="07ADD760" w:rsidR="00EE6F7A" w:rsidRDefault="00EE6F7A" w:rsidP="00EE6F7A">
      <w:r>
        <w:t xml:space="preserve">         0    6.8953</w:t>
      </w:r>
    </w:p>
    <w:p w14:paraId="26739878" w14:textId="6A3829F0" w:rsidR="00EE6F7A" w:rsidRDefault="00EE6F7A" w:rsidP="00EE6F7A">
      <w:proofErr w:type="gramStart"/>
      <w:r>
        <w:t>(:,:,</w:t>
      </w:r>
      <w:proofErr w:type="gramEnd"/>
      <w:r>
        <w:t>5) =</w:t>
      </w:r>
    </w:p>
    <w:p w14:paraId="745181E3" w14:textId="4255A217" w:rsidR="00EE6F7A" w:rsidRDefault="00EE6F7A" w:rsidP="00EE6F7A">
      <w:r>
        <w:lastRenderedPageBreak/>
        <w:t xml:space="preserve">   1.0e+03 *</w:t>
      </w:r>
    </w:p>
    <w:p w14:paraId="75F0DEBE" w14:textId="77777777" w:rsidR="00EE6F7A" w:rsidRDefault="00EE6F7A" w:rsidP="00EE6F7A">
      <w:r>
        <w:t xml:space="preserve">    1.2183         0</w:t>
      </w:r>
    </w:p>
    <w:p w14:paraId="5782E3E7" w14:textId="04D389AF" w:rsidR="00EE6F7A" w:rsidRDefault="00EE6F7A" w:rsidP="00EE6F7A">
      <w:r>
        <w:t xml:space="preserve">         0    6.9907</w:t>
      </w:r>
    </w:p>
    <w:p w14:paraId="3C08932A" w14:textId="38E002AD" w:rsidR="00EE6F7A" w:rsidRDefault="00EE6F7A" w:rsidP="00EE6F7A">
      <w:proofErr w:type="gramStart"/>
      <w:r>
        <w:t>(:,:,</w:t>
      </w:r>
      <w:proofErr w:type="gramEnd"/>
      <w:r>
        <w:t>6) =</w:t>
      </w:r>
    </w:p>
    <w:p w14:paraId="6DD96056" w14:textId="6CC767A4" w:rsidR="00EE6F7A" w:rsidRDefault="00EE6F7A" w:rsidP="00EE6F7A">
      <w:r>
        <w:t xml:space="preserve">   1.0e+04 *</w:t>
      </w:r>
    </w:p>
    <w:p w14:paraId="4751B702" w14:textId="77777777" w:rsidR="00EE6F7A" w:rsidRDefault="00EE6F7A" w:rsidP="00EE6F7A">
      <w:r>
        <w:t xml:space="preserve">    0.1105         0</w:t>
      </w:r>
    </w:p>
    <w:p w14:paraId="3CBA6167" w14:textId="4D631271" w:rsidR="00EE6F7A" w:rsidRDefault="00EE6F7A" w:rsidP="00EE6F7A">
      <w:r>
        <w:t xml:space="preserve">         0    2.8344</w:t>
      </w:r>
    </w:p>
    <w:p w14:paraId="5537850F" w14:textId="77777777" w:rsidR="00EE6F7A" w:rsidRPr="00EE6F7A" w:rsidRDefault="00EE6F7A" w:rsidP="00EE6F7A">
      <w:pPr>
        <w:rPr>
          <w:i/>
          <w:iCs/>
        </w:rPr>
      </w:pPr>
      <w:r w:rsidRPr="00EE6F7A">
        <w:rPr>
          <w:i/>
          <w:iCs/>
        </w:rPr>
        <w:t>p</w:t>
      </w:r>
    </w:p>
    <w:p w14:paraId="1F2C9E31" w14:textId="4DF865B8" w:rsidR="00EE6F7A" w:rsidRDefault="00EE6F7A" w:rsidP="00EE6F7A">
      <w:r>
        <w:t xml:space="preserve">    0.0449    0.0228    0.1255    0.3656    0.3086    0.1326</w:t>
      </w:r>
    </w:p>
    <w:p w14:paraId="3C0AD049" w14:textId="77777777" w:rsidR="00EE6F7A" w:rsidRDefault="00EE6F7A"/>
    <w:p w14:paraId="512DD4A2" w14:textId="1DFB38D8" w:rsidR="006E6DF0" w:rsidRDefault="006E6DF0">
      <w:r>
        <w:t xml:space="preserve">Phoneme 2 didn’t behave </w:t>
      </w:r>
      <w:r w:rsidR="00543D3C">
        <w:t xml:space="preserve">as </w:t>
      </w:r>
      <w:r w:rsidR="00B56BC9">
        <w:t>consisted</w:t>
      </w:r>
      <w:r>
        <w:t xml:space="preserve"> at k = 3</w:t>
      </w:r>
      <w:r w:rsidR="00543D3C">
        <w:t xml:space="preserve">. The results were </w:t>
      </w:r>
      <w:r w:rsidR="00B56BC9">
        <w:t>mostly similar</w:t>
      </w:r>
      <w:r w:rsidR="00543D3C">
        <w:t xml:space="preserve"> but </w:t>
      </w:r>
      <w:r w:rsidR="00B56BC9">
        <w:t xml:space="preserve">sometimes gave </w:t>
      </w:r>
      <w:proofErr w:type="spellStart"/>
      <w:proofErr w:type="gramStart"/>
      <w:r w:rsidR="00B56BC9">
        <w:t>a</w:t>
      </w:r>
      <w:proofErr w:type="spellEnd"/>
      <w:proofErr w:type="gramEnd"/>
      <w:r w:rsidR="00B56BC9">
        <w:t xml:space="preserve"> extremely anomalous result</w:t>
      </w:r>
      <w:r w:rsidR="00543D3C">
        <w:t>.</w:t>
      </w:r>
    </w:p>
    <w:p w14:paraId="2A204C78" w14:textId="015B1128" w:rsidR="00543D3C" w:rsidRDefault="00543D3C">
      <w:r w:rsidRPr="00543D3C">
        <w:rPr>
          <w:noProof/>
        </w:rPr>
        <w:drawing>
          <wp:inline distT="0" distB="0" distL="0" distR="0" wp14:anchorId="6E9CE346" wp14:editId="55B2802B">
            <wp:extent cx="2691994" cy="204549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37461" cy="2080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6BC9">
        <w:t xml:space="preserve"> </w:t>
      </w:r>
      <w:r w:rsidR="00B56BC9" w:rsidRPr="00B56BC9">
        <w:rPr>
          <w:noProof/>
        </w:rPr>
        <w:drawing>
          <wp:inline distT="0" distB="0" distL="0" distR="0" wp14:anchorId="27FF7F35" wp14:editId="41E68B65">
            <wp:extent cx="2618841" cy="2050899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66627" cy="208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DD891" w14:textId="248D7D7A" w:rsidR="00B56BC9" w:rsidRDefault="00B56BC9">
      <w:r>
        <w:t>Normal result</w:t>
      </w:r>
      <w:r>
        <w:tab/>
      </w:r>
      <w:r>
        <w:tab/>
      </w:r>
      <w:r>
        <w:tab/>
      </w:r>
      <w:r>
        <w:tab/>
      </w:r>
      <w:r>
        <w:tab/>
        <w:t>Anomalous result</w:t>
      </w:r>
    </w:p>
    <w:p w14:paraId="681F1F12" w14:textId="6BB7E906" w:rsidR="00B56BC9" w:rsidRDefault="00B56BC9" w:rsidP="00B56BC9">
      <w:pPr>
        <w:rPr>
          <w:i/>
          <w:iCs/>
          <w:u w:val="single"/>
        </w:rPr>
      </w:pPr>
      <w:proofErr w:type="spellStart"/>
      <w:r>
        <w:rPr>
          <w:i/>
          <w:iCs/>
          <w:u w:val="single"/>
        </w:rPr>
        <w:t>MoG</w:t>
      </w:r>
      <w:proofErr w:type="spellEnd"/>
      <w:r>
        <w:rPr>
          <w:i/>
          <w:iCs/>
          <w:u w:val="single"/>
        </w:rPr>
        <w:t xml:space="preserve"> model of Normal Result</w:t>
      </w:r>
      <w:r w:rsidR="00257AB4">
        <w:rPr>
          <w:i/>
          <w:iCs/>
          <w:u w:val="single"/>
        </w:rPr>
        <w:t xml:space="preserve"> Phoneme 2 k = 3</w:t>
      </w:r>
    </w:p>
    <w:p w14:paraId="2392AF1A" w14:textId="77777777" w:rsidR="00257AB4" w:rsidRPr="00257AB4" w:rsidRDefault="00257AB4" w:rsidP="00257AB4">
      <w:pPr>
        <w:rPr>
          <w:i/>
          <w:iCs/>
        </w:rPr>
      </w:pPr>
      <w:r w:rsidRPr="00257AB4">
        <w:rPr>
          <w:i/>
          <w:iCs/>
        </w:rPr>
        <w:t>mu</w:t>
      </w:r>
    </w:p>
    <w:p w14:paraId="35F4170E" w14:textId="400F3CB6" w:rsidR="00257AB4" w:rsidRPr="00257AB4" w:rsidRDefault="00257AB4" w:rsidP="00257AB4">
      <w:r w:rsidRPr="00257AB4">
        <w:t xml:space="preserve">   1.0e+03 *</w:t>
      </w:r>
    </w:p>
    <w:p w14:paraId="70254E5F" w14:textId="77777777" w:rsidR="00257AB4" w:rsidRPr="00257AB4" w:rsidRDefault="00257AB4" w:rsidP="00257AB4">
      <w:r w:rsidRPr="00257AB4">
        <w:t xml:space="preserve">    0.4494    0.3934    0.5860</w:t>
      </w:r>
    </w:p>
    <w:p w14:paraId="4820304D" w14:textId="2398F4F3" w:rsidR="00257AB4" w:rsidRPr="00257AB4" w:rsidRDefault="00257AB4" w:rsidP="00257AB4">
      <w:r w:rsidRPr="00257AB4">
        <w:t xml:space="preserve">    2.5190    1.9928    2.8120</w:t>
      </w:r>
    </w:p>
    <w:p w14:paraId="45085466" w14:textId="3DF9D828" w:rsidR="00257AB4" w:rsidRPr="00257AB4" w:rsidRDefault="00257AB4" w:rsidP="00257AB4">
      <w:pPr>
        <w:rPr>
          <w:i/>
          <w:iCs/>
        </w:rPr>
      </w:pPr>
      <w:r w:rsidRPr="00257AB4">
        <w:rPr>
          <w:i/>
          <w:iCs/>
        </w:rPr>
        <w:t>s2</w:t>
      </w:r>
    </w:p>
    <w:p w14:paraId="2965B552" w14:textId="34E6541E" w:rsidR="00257AB4" w:rsidRPr="00257AB4" w:rsidRDefault="00257AB4" w:rsidP="00257AB4">
      <w:proofErr w:type="gramStart"/>
      <w:r w:rsidRPr="00257AB4">
        <w:t>(:,:,</w:t>
      </w:r>
      <w:proofErr w:type="gramEnd"/>
      <w:r w:rsidRPr="00257AB4">
        <w:t>1) =</w:t>
      </w:r>
    </w:p>
    <w:p w14:paraId="4BD60122" w14:textId="0335D7B9" w:rsidR="00257AB4" w:rsidRPr="00257AB4" w:rsidRDefault="00257AB4" w:rsidP="00257AB4">
      <w:r w:rsidRPr="00257AB4">
        <w:t xml:space="preserve">   1.0e+04 *</w:t>
      </w:r>
    </w:p>
    <w:p w14:paraId="6BF64E24" w14:textId="77777777" w:rsidR="00257AB4" w:rsidRPr="00257AB4" w:rsidRDefault="00257AB4" w:rsidP="00257AB4">
      <w:r w:rsidRPr="00257AB4">
        <w:t xml:space="preserve">    0.2790         0</w:t>
      </w:r>
    </w:p>
    <w:p w14:paraId="4311ACB8" w14:textId="24ABAF99" w:rsidR="00257AB4" w:rsidRPr="00257AB4" w:rsidRDefault="00257AB4" w:rsidP="00257AB4">
      <w:r w:rsidRPr="00257AB4">
        <w:t xml:space="preserve">         0    2.9782</w:t>
      </w:r>
    </w:p>
    <w:p w14:paraId="0147586C" w14:textId="697C4CB5" w:rsidR="00257AB4" w:rsidRPr="00257AB4" w:rsidRDefault="00257AB4" w:rsidP="00257AB4">
      <w:proofErr w:type="gramStart"/>
      <w:r w:rsidRPr="00257AB4">
        <w:t>(:,:,</w:t>
      </w:r>
      <w:proofErr w:type="gramEnd"/>
      <w:r w:rsidRPr="00257AB4">
        <w:t>2) =</w:t>
      </w:r>
    </w:p>
    <w:p w14:paraId="14D1F6E9" w14:textId="6097AA92" w:rsidR="00257AB4" w:rsidRPr="00257AB4" w:rsidRDefault="00257AB4" w:rsidP="00257AB4">
      <w:r w:rsidRPr="00257AB4">
        <w:lastRenderedPageBreak/>
        <w:t xml:space="preserve">   1.0e+04 *</w:t>
      </w:r>
    </w:p>
    <w:p w14:paraId="55FA134F" w14:textId="77777777" w:rsidR="00257AB4" w:rsidRPr="00257AB4" w:rsidRDefault="00257AB4" w:rsidP="00257AB4">
      <w:r w:rsidRPr="00257AB4">
        <w:t xml:space="preserve">    0.2456         0</w:t>
      </w:r>
    </w:p>
    <w:p w14:paraId="4F55E72D" w14:textId="357795AE" w:rsidR="00257AB4" w:rsidRPr="00257AB4" w:rsidRDefault="00257AB4" w:rsidP="00257AB4">
      <w:r w:rsidRPr="00257AB4">
        <w:t xml:space="preserve">         0    1.5213</w:t>
      </w:r>
    </w:p>
    <w:p w14:paraId="698E90CC" w14:textId="47B60A9A" w:rsidR="00257AB4" w:rsidRPr="00257AB4" w:rsidRDefault="00257AB4" w:rsidP="00257AB4">
      <w:proofErr w:type="gramStart"/>
      <w:r w:rsidRPr="00257AB4">
        <w:t>(:,:,</w:t>
      </w:r>
      <w:proofErr w:type="gramEnd"/>
      <w:r w:rsidRPr="00257AB4">
        <w:t>3) =</w:t>
      </w:r>
    </w:p>
    <w:p w14:paraId="7E8DDA22" w14:textId="2DC1A058" w:rsidR="00257AB4" w:rsidRPr="00257AB4" w:rsidRDefault="00257AB4" w:rsidP="00257AB4">
      <w:r w:rsidRPr="00257AB4">
        <w:t xml:space="preserve">   1.0e+04 *</w:t>
      </w:r>
    </w:p>
    <w:p w14:paraId="22F64B75" w14:textId="77777777" w:rsidR="00257AB4" w:rsidRPr="00257AB4" w:rsidRDefault="00257AB4" w:rsidP="00257AB4">
      <w:r w:rsidRPr="00257AB4">
        <w:t xml:space="preserve">    0.2129         0</w:t>
      </w:r>
    </w:p>
    <w:p w14:paraId="2F81C2ED" w14:textId="7831271B" w:rsidR="00257AB4" w:rsidRPr="00257AB4" w:rsidRDefault="00257AB4" w:rsidP="00257AB4">
      <w:r w:rsidRPr="00257AB4">
        <w:t xml:space="preserve">         0    4.9421</w:t>
      </w:r>
    </w:p>
    <w:p w14:paraId="201FCCB3" w14:textId="77777777" w:rsidR="00257AB4" w:rsidRPr="00257AB4" w:rsidRDefault="00257AB4" w:rsidP="00257AB4">
      <w:pPr>
        <w:rPr>
          <w:i/>
          <w:iCs/>
        </w:rPr>
      </w:pPr>
      <w:r w:rsidRPr="00257AB4">
        <w:rPr>
          <w:i/>
          <w:iCs/>
        </w:rPr>
        <w:t>p</w:t>
      </w:r>
    </w:p>
    <w:p w14:paraId="61DDA27A" w14:textId="7EFCB741" w:rsidR="00B56BC9" w:rsidRPr="00257AB4" w:rsidRDefault="00257AB4" w:rsidP="00257AB4">
      <w:r w:rsidRPr="00257AB4">
        <w:t xml:space="preserve">    0.4692    0.4346    0.0961</w:t>
      </w:r>
    </w:p>
    <w:p w14:paraId="37A783B7" w14:textId="777BF79B" w:rsidR="00B56BC9" w:rsidRPr="00B56BC9" w:rsidRDefault="00B56BC9" w:rsidP="00B56BC9">
      <w:pPr>
        <w:rPr>
          <w:i/>
          <w:iCs/>
          <w:u w:val="single"/>
        </w:rPr>
      </w:pPr>
      <w:proofErr w:type="spellStart"/>
      <w:r w:rsidRPr="00B56BC9">
        <w:rPr>
          <w:i/>
          <w:iCs/>
          <w:u w:val="single"/>
        </w:rPr>
        <w:t>MoG</w:t>
      </w:r>
      <w:proofErr w:type="spellEnd"/>
      <w:r w:rsidRPr="00B56BC9">
        <w:rPr>
          <w:i/>
          <w:iCs/>
          <w:u w:val="single"/>
        </w:rPr>
        <w:t xml:space="preserve"> model of Anomalous Results</w:t>
      </w:r>
      <w:r w:rsidR="00257AB4">
        <w:rPr>
          <w:i/>
          <w:iCs/>
          <w:u w:val="single"/>
        </w:rPr>
        <w:t xml:space="preserve"> Phoneme 2 k = 3</w:t>
      </w:r>
    </w:p>
    <w:p w14:paraId="259EF873" w14:textId="2CC25E47" w:rsidR="00B56BC9" w:rsidRPr="00B56BC9" w:rsidRDefault="00B56BC9" w:rsidP="00B56BC9">
      <w:pPr>
        <w:rPr>
          <w:i/>
          <w:iCs/>
        </w:rPr>
      </w:pPr>
      <w:r w:rsidRPr="00B56BC9">
        <w:rPr>
          <w:i/>
          <w:iCs/>
        </w:rPr>
        <w:t>mu</w:t>
      </w:r>
    </w:p>
    <w:p w14:paraId="58CE7274" w14:textId="688104E4" w:rsidR="00B56BC9" w:rsidRDefault="00B56BC9" w:rsidP="00B56BC9">
      <w:r>
        <w:t xml:space="preserve">   1.0e+03 *</w:t>
      </w:r>
    </w:p>
    <w:p w14:paraId="0309A23D" w14:textId="77777777" w:rsidR="00B56BC9" w:rsidRDefault="00B56BC9" w:rsidP="00B56BC9">
      <w:r>
        <w:t xml:space="preserve">    0.3758    0.4148    0.4857</w:t>
      </w:r>
    </w:p>
    <w:p w14:paraId="0B767F6C" w14:textId="072B8DA1" w:rsidR="00B56BC9" w:rsidRDefault="00B56BC9" w:rsidP="00B56BC9">
      <w:r>
        <w:t xml:space="preserve">    1.9856    2.1338    2.6173</w:t>
      </w:r>
    </w:p>
    <w:p w14:paraId="79E53576" w14:textId="048BEDB9" w:rsidR="00B56BC9" w:rsidRPr="00B56BC9" w:rsidRDefault="00B56BC9" w:rsidP="00B56BC9">
      <w:pPr>
        <w:rPr>
          <w:i/>
          <w:iCs/>
        </w:rPr>
      </w:pPr>
      <w:r w:rsidRPr="00B56BC9">
        <w:rPr>
          <w:i/>
          <w:iCs/>
        </w:rPr>
        <w:t>s2</w:t>
      </w:r>
    </w:p>
    <w:p w14:paraId="787DD45B" w14:textId="2CE50E8A" w:rsidR="00B56BC9" w:rsidRDefault="00B56BC9" w:rsidP="00B56BC9">
      <w:proofErr w:type="gramStart"/>
      <w:r>
        <w:t>(:,:,</w:t>
      </w:r>
      <w:proofErr w:type="gramEnd"/>
      <w:r>
        <w:t>1) =</w:t>
      </w:r>
    </w:p>
    <w:p w14:paraId="132EB3B6" w14:textId="6A6B8EAF" w:rsidR="00B56BC9" w:rsidRDefault="00B56BC9" w:rsidP="00B56BC9">
      <w:r>
        <w:t xml:space="preserve">   1.0e+03 *</w:t>
      </w:r>
    </w:p>
    <w:p w14:paraId="01B0F7D5" w14:textId="77777777" w:rsidR="00B56BC9" w:rsidRDefault="00B56BC9" w:rsidP="00B56BC9">
      <w:r>
        <w:t xml:space="preserve">    3.6202         0</w:t>
      </w:r>
    </w:p>
    <w:p w14:paraId="42806DEC" w14:textId="38A57AC4" w:rsidR="00B56BC9" w:rsidRDefault="00B56BC9" w:rsidP="00B56BC9">
      <w:r>
        <w:t xml:space="preserve">         0    7.2884</w:t>
      </w:r>
    </w:p>
    <w:p w14:paraId="7FF3F3FE" w14:textId="319F08AF" w:rsidR="00B56BC9" w:rsidRDefault="00B56BC9" w:rsidP="00B56BC9">
      <w:proofErr w:type="gramStart"/>
      <w:r>
        <w:t>(:,:,</w:t>
      </w:r>
      <w:proofErr w:type="gramEnd"/>
      <w:r>
        <w:t>2) =</w:t>
      </w:r>
    </w:p>
    <w:p w14:paraId="6BFD3785" w14:textId="3D1CF019" w:rsidR="00B56BC9" w:rsidRDefault="00B56BC9" w:rsidP="00B56BC9">
      <w:r>
        <w:t xml:space="preserve">   1.0e+04 *</w:t>
      </w:r>
    </w:p>
    <w:p w14:paraId="6C47DCDA" w14:textId="77777777" w:rsidR="00B56BC9" w:rsidRDefault="00B56BC9" w:rsidP="00B56BC9">
      <w:r>
        <w:t xml:space="preserve">    0.0742         0</w:t>
      </w:r>
    </w:p>
    <w:p w14:paraId="05D27496" w14:textId="51C0BF9C" w:rsidR="00B56BC9" w:rsidRDefault="00B56BC9" w:rsidP="00B56BC9">
      <w:r>
        <w:t xml:space="preserve">         0    5.4796</w:t>
      </w:r>
    </w:p>
    <w:p w14:paraId="2DE464A1" w14:textId="6A83A60D" w:rsidR="00B56BC9" w:rsidRDefault="00B56BC9" w:rsidP="00B56BC9">
      <w:proofErr w:type="gramStart"/>
      <w:r>
        <w:t>(:,:,</w:t>
      </w:r>
      <w:proofErr w:type="gramEnd"/>
      <w:r>
        <w:t>3) =</w:t>
      </w:r>
    </w:p>
    <w:p w14:paraId="343B5BAD" w14:textId="57862D84" w:rsidR="00B56BC9" w:rsidRDefault="00B56BC9" w:rsidP="00B56BC9">
      <w:r>
        <w:t xml:space="preserve">   1.0e+04 *</w:t>
      </w:r>
    </w:p>
    <w:p w14:paraId="6438C1C1" w14:textId="77777777" w:rsidR="00B56BC9" w:rsidRDefault="00B56BC9" w:rsidP="00B56BC9">
      <w:r>
        <w:t xml:space="preserve">    0.5723         0</w:t>
      </w:r>
    </w:p>
    <w:p w14:paraId="455D3D25" w14:textId="518D1744" w:rsidR="00B56BC9" w:rsidRDefault="00B56BC9" w:rsidP="00B56BC9">
      <w:r>
        <w:t xml:space="preserve">         0    4.1122</w:t>
      </w:r>
    </w:p>
    <w:p w14:paraId="24FF922E" w14:textId="77777777" w:rsidR="00B56BC9" w:rsidRPr="00B56BC9" w:rsidRDefault="00B56BC9" w:rsidP="00B56BC9">
      <w:pPr>
        <w:rPr>
          <w:i/>
          <w:iCs/>
        </w:rPr>
      </w:pPr>
      <w:r w:rsidRPr="00B56BC9">
        <w:rPr>
          <w:i/>
          <w:iCs/>
        </w:rPr>
        <w:t>p</w:t>
      </w:r>
    </w:p>
    <w:p w14:paraId="63136C10" w14:textId="7B97AB1A" w:rsidR="00B56BC9" w:rsidRDefault="00B56BC9" w:rsidP="00B56BC9">
      <w:r>
        <w:t xml:space="preserve">    0.2137    0.3388    0.4474</w:t>
      </w:r>
    </w:p>
    <w:p w14:paraId="26B47487" w14:textId="48D0E97F" w:rsidR="00543D3C" w:rsidRDefault="00543D3C">
      <w:r>
        <w:t>Phoneme 2 at k = 6 was extremely erratic with no run looking similar to previous runs.</w:t>
      </w:r>
      <w:r w:rsidR="00C45B0E">
        <w:t xml:space="preserve"> Evening failing on the occasional run.</w:t>
      </w:r>
    </w:p>
    <w:p w14:paraId="37A354F4" w14:textId="6E001487" w:rsidR="00C45B0E" w:rsidRDefault="00C45B0E">
      <w:r w:rsidRPr="00C45B0E">
        <w:rPr>
          <w:noProof/>
        </w:rPr>
        <w:lastRenderedPageBreak/>
        <w:drawing>
          <wp:inline distT="0" distB="0" distL="0" distR="0" wp14:anchorId="0F79160E" wp14:editId="7BEFE98E">
            <wp:extent cx="2722234" cy="2070202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47681" cy="2089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45B0E">
        <w:rPr>
          <w:noProof/>
        </w:rPr>
        <w:t xml:space="preserve"> </w:t>
      </w:r>
      <w:r>
        <w:rPr>
          <w:noProof/>
        </w:rPr>
        <w:t xml:space="preserve">   </w:t>
      </w:r>
      <w:r w:rsidRPr="00C45B0E">
        <w:rPr>
          <w:noProof/>
        </w:rPr>
        <w:drawing>
          <wp:inline distT="0" distB="0" distL="0" distR="0" wp14:anchorId="551A8CD7" wp14:editId="0BD518CD">
            <wp:extent cx="2670048" cy="2086811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92087" cy="2104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6A309" w14:textId="008D0427" w:rsidR="00C45B0E" w:rsidRDefault="00C45B0E" w:rsidP="00C45B0E">
      <w:pPr>
        <w:rPr>
          <w:i/>
          <w:iCs/>
          <w:u w:val="single"/>
        </w:rPr>
      </w:pPr>
      <w:proofErr w:type="spellStart"/>
      <w:r>
        <w:rPr>
          <w:i/>
          <w:iCs/>
          <w:u w:val="single"/>
        </w:rPr>
        <w:t>MoG</w:t>
      </w:r>
      <w:proofErr w:type="spellEnd"/>
      <w:r>
        <w:rPr>
          <w:i/>
          <w:iCs/>
          <w:u w:val="single"/>
        </w:rPr>
        <w:t xml:space="preserve"> model of Result Phoneme 2 k = 6</w:t>
      </w:r>
    </w:p>
    <w:p w14:paraId="448705BD" w14:textId="77777777" w:rsidR="00C45B0E" w:rsidRPr="00917D2C" w:rsidRDefault="00C45B0E" w:rsidP="00C45B0E">
      <w:pPr>
        <w:rPr>
          <w:i/>
          <w:iCs/>
        </w:rPr>
      </w:pPr>
      <w:r w:rsidRPr="00917D2C">
        <w:rPr>
          <w:i/>
          <w:iCs/>
        </w:rPr>
        <w:t>mu</w:t>
      </w:r>
    </w:p>
    <w:p w14:paraId="4DDAE2F7" w14:textId="23FD0ACB" w:rsidR="00C45B0E" w:rsidRDefault="00C45B0E" w:rsidP="00C45B0E">
      <w:r>
        <w:t xml:space="preserve">   1.0e+03 *</w:t>
      </w:r>
    </w:p>
    <w:p w14:paraId="6141F120" w14:textId="77777777" w:rsidR="00C45B0E" w:rsidRDefault="00C45B0E" w:rsidP="00C45B0E">
      <w:r>
        <w:t xml:space="preserve">    0.3716    0.4629    0.4087    0.5543    0.3992    0.4169</w:t>
      </w:r>
    </w:p>
    <w:p w14:paraId="6AAD25E8" w14:textId="3D93C5A5" w:rsidR="00C45B0E" w:rsidRDefault="00C45B0E" w:rsidP="00C45B0E">
      <w:r>
        <w:t xml:space="preserve">    2.0008    2.5406    1.9019    2.8825    2.1325    2.3211</w:t>
      </w:r>
    </w:p>
    <w:p w14:paraId="4302D129" w14:textId="691211BF" w:rsidR="00C45B0E" w:rsidRPr="00917D2C" w:rsidRDefault="00C45B0E" w:rsidP="00C45B0E">
      <w:pPr>
        <w:rPr>
          <w:i/>
          <w:iCs/>
        </w:rPr>
      </w:pPr>
      <w:r w:rsidRPr="00917D2C">
        <w:rPr>
          <w:i/>
          <w:iCs/>
        </w:rPr>
        <w:t>s2</w:t>
      </w:r>
    </w:p>
    <w:p w14:paraId="624C4838" w14:textId="753FBF2D" w:rsidR="00C45B0E" w:rsidRDefault="00C45B0E" w:rsidP="00C45B0E">
      <w:proofErr w:type="gramStart"/>
      <w:r>
        <w:t>(:,:,</w:t>
      </w:r>
      <w:proofErr w:type="gramEnd"/>
      <w:r>
        <w:t>1) =</w:t>
      </w:r>
    </w:p>
    <w:p w14:paraId="51F774A1" w14:textId="299605AE" w:rsidR="00C45B0E" w:rsidRDefault="00C45B0E" w:rsidP="00C45B0E">
      <w:r>
        <w:t xml:space="preserve">   1.0e+03 *</w:t>
      </w:r>
    </w:p>
    <w:p w14:paraId="1D423615" w14:textId="77777777" w:rsidR="00C45B0E" w:rsidRDefault="00C45B0E" w:rsidP="00C45B0E">
      <w:r>
        <w:t xml:space="preserve">    4.7928         0</w:t>
      </w:r>
    </w:p>
    <w:p w14:paraId="14E4C385" w14:textId="5E5DFE20" w:rsidR="00C45B0E" w:rsidRDefault="00C45B0E" w:rsidP="00C45B0E">
      <w:r>
        <w:t xml:space="preserve">         0    3.2795</w:t>
      </w:r>
    </w:p>
    <w:p w14:paraId="199371FC" w14:textId="56EAE9F7" w:rsidR="00C45B0E" w:rsidRDefault="00C45B0E" w:rsidP="00C45B0E">
      <w:proofErr w:type="gramStart"/>
      <w:r>
        <w:t>(:,:,</w:t>
      </w:r>
      <w:proofErr w:type="gramEnd"/>
      <w:r>
        <w:t>2) =</w:t>
      </w:r>
    </w:p>
    <w:p w14:paraId="3B6E0720" w14:textId="0D1E887E" w:rsidR="00C45B0E" w:rsidRDefault="00C45B0E" w:rsidP="00C45B0E">
      <w:r>
        <w:t xml:space="preserve">   1.0e+04 *</w:t>
      </w:r>
    </w:p>
    <w:p w14:paraId="07141C89" w14:textId="77777777" w:rsidR="00C45B0E" w:rsidRDefault="00C45B0E" w:rsidP="00C45B0E">
      <w:r>
        <w:t xml:space="preserve">    0.3700         0</w:t>
      </w:r>
    </w:p>
    <w:p w14:paraId="5838CFFD" w14:textId="6767027E" w:rsidR="00C45B0E" w:rsidRDefault="00C45B0E" w:rsidP="00C45B0E">
      <w:r>
        <w:t xml:space="preserve">         0    1.8059</w:t>
      </w:r>
    </w:p>
    <w:p w14:paraId="2C44B210" w14:textId="75D788DE" w:rsidR="00C45B0E" w:rsidRDefault="00C45B0E" w:rsidP="00C45B0E">
      <w:proofErr w:type="gramStart"/>
      <w:r>
        <w:t>(:,:,</w:t>
      </w:r>
      <w:proofErr w:type="gramEnd"/>
      <w:r>
        <w:t>3) =</w:t>
      </w:r>
    </w:p>
    <w:p w14:paraId="75C3329E" w14:textId="68AA9878" w:rsidR="00C45B0E" w:rsidRDefault="00C45B0E" w:rsidP="00C45B0E">
      <w:r>
        <w:t xml:space="preserve">   1.0e+03 *</w:t>
      </w:r>
    </w:p>
    <w:p w14:paraId="5C79E10A" w14:textId="77777777" w:rsidR="00C45B0E" w:rsidRDefault="00C45B0E" w:rsidP="00C45B0E">
      <w:r>
        <w:t xml:space="preserve">    0.7624         0</w:t>
      </w:r>
    </w:p>
    <w:p w14:paraId="4EC2A50C" w14:textId="73A81C1E" w:rsidR="00C45B0E" w:rsidRDefault="00C45B0E" w:rsidP="00C45B0E">
      <w:r>
        <w:t xml:space="preserve">         0    9.2258</w:t>
      </w:r>
    </w:p>
    <w:p w14:paraId="421F6C28" w14:textId="134B93A7" w:rsidR="00C45B0E" w:rsidRDefault="00C45B0E" w:rsidP="00C45B0E">
      <w:proofErr w:type="gramStart"/>
      <w:r>
        <w:t>(:,:,</w:t>
      </w:r>
      <w:proofErr w:type="gramEnd"/>
      <w:r>
        <w:t>4) =</w:t>
      </w:r>
    </w:p>
    <w:p w14:paraId="6D433F80" w14:textId="556C1EBF" w:rsidR="00C45B0E" w:rsidRDefault="00C45B0E" w:rsidP="00C45B0E">
      <w:r>
        <w:t xml:space="preserve">   1.0e+04 *</w:t>
      </w:r>
    </w:p>
    <w:p w14:paraId="47E813BA" w14:textId="77777777" w:rsidR="00C45B0E" w:rsidRDefault="00C45B0E" w:rsidP="00C45B0E">
      <w:r>
        <w:t xml:space="preserve">    0.6537         0</w:t>
      </w:r>
    </w:p>
    <w:p w14:paraId="487F7D5F" w14:textId="2FE45E41" w:rsidR="00C45B0E" w:rsidRDefault="00C45B0E" w:rsidP="00C45B0E">
      <w:r>
        <w:t xml:space="preserve">         0    3.5425</w:t>
      </w:r>
    </w:p>
    <w:p w14:paraId="489A25BA" w14:textId="6700A76C" w:rsidR="00C45B0E" w:rsidRDefault="00C45B0E" w:rsidP="00C45B0E">
      <w:proofErr w:type="gramStart"/>
      <w:r>
        <w:t>(:,:,</w:t>
      </w:r>
      <w:proofErr w:type="gramEnd"/>
      <w:r>
        <w:t>5) =</w:t>
      </w:r>
    </w:p>
    <w:p w14:paraId="6F8D3A9B" w14:textId="1F23C2D6" w:rsidR="00C45B0E" w:rsidRDefault="00C45B0E" w:rsidP="00C45B0E">
      <w:r>
        <w:lastRenderedPageBreak/>
        <w:t xml:space="preserve">   1.0e+03 *</w:t>
      </w:r>
    </w:p>
    <w:p w14:paraId="180E3463" w14:textId="77777777" w:rsidR="00C45B0E" w:rsidRDefault="00C45B0E" w:rsidP="00C45B0E">
      <w:r>
        <w:t xml:space="preserve">    1.2003         0</w:t>
      </w:r>
    </w:p>
    <w:p w14:paraId="767D9AC1" w14:textId="39F65519" w:rsidR="00C45B0E" w:rsidRDefault="00C45B0E" w:rsidP="00C45B0E">
      <w:r>
        <w:t xml:space="preserve">         0    8.7890</w:t>
      </w:r>
    </w:p>
    <w:p w14:paraId="5CD3ADED" w14:textId="3A2B7341" w:rsidR="00C45B0E" w:rsidRDefault="00C45B0E" w:rsidP="00C45B0E">
      <w:proofErr w:type="gramStart"/>
      <w:r>
        <w:t>(:,:,</w:t>
      </w:r>
      <w:proofErr w:type="gramEnd"/>
      <w:r>
        <w:t>6) =</w:t>
      </w:r>
    </w:p>
    <w:p w14:paraId="6722F3D9" w14:textId="2FF14FEB" w:rsidR="00C45B0E" w:rsidRDefault="00C45B0E" w:rsidP="00C45B0E">
      <w:r>
        <w:t xml:space="preserve">   1.0e+03 *</w:t>
      </w:r>
    </w:p>
    <w:p w14:paraId="42F1AD3D" w14:textId="77777777" w:rsidR="00C45B0E" w:rsidRDefault="00C45B0E" w:rsidP="00C45B0E">
      <w:r>
        <w:t xml:space="preserve">    0.0221         0</w:t>
      </w:r>
    </w:p>
    <w:p w14:paraId="45FB63E1" w14:textId="5793B2E7" w:rsidR="00C45B0E" w:rsidRDefault="00C45B0E" w:rsidP="00C45B0E">
      <w:r>
        <w:t xml:space="preserve">         0    5.3580</w:t>
      </w:r>
    </w:p>
    <w:p w14:paraId="58337C70" w14:textId="77777777" w:rsidR="00C45B0E" w:rsidRPr="00917D2C" w:rsidRDefault="00C45B0E" w:rsidP="00C45B0E">
      <w:pPr>
        <w:rPr>
          <w:i/>
          <w:iCs/>
        </w:rPr>
      </w:pPr>
      <w:r w:rsidRPr="00917D2C">
        <w:rPr>
          <w:i/>
          <w:iCs/>
        </w:rPr>
        <w:t>p</w:t>
      </w:r>
    </w:p>
    <w:p w14:paraId="2B6BE4B1" w14:textId="4A39BC63" w:rsidR="00543D3C" w:rsidRDefault="00C45B0E" w:rsidP="00C45B0E">
      <w:r>
        <w:t xml:space="preserve">    0.1458    0.4064    0.1785    0.0933    0.1204    0.0556</w:t>
      </w:r>
    </w:p>
    <w:p w14:paraId="08BBE4B2" w14:textId="316B800C" w:rsidR="00455A22" w:rsidRPr="00455A22" w:rsidRDefault="00455A22">
      <w:pPr>
        <w:rPr>
          <w:b/>
          <w:bCs/>
        </w:rPr>
      </w:pPr>
      <w:r w:rsidRPr="00455A22">
        <w:rPr>
          <w:b/>
          <w:bCs/>
        </w:rPr>
        <w:t>Task 3</w:t>
      </w:r>
    </w:p>
    <w:p w14:paraId="041C24EE" w14:textId="24AFE3AB" w:rsidR="00455A22" w:rsidRDefault="00AF7F30">
      <w:r>
        <w:t>Code:</w:t>
      </w:r>
    </w:p>
    <w:p w14:paraId="72E48495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4"/>
          <w:szCs w:val="24"/>
        </w:rPr>
        <w:t xml:space="preserve">%Loading in </w:t>
      </w:r>
      <w:proofErr w:type="spellStart"/>
      <w:r>
        <w:rPr>
          <w:rFonts w:ascii="Courier New" w:hAnsi="Courier New" w:cs="Courier New"/>
          <w:color w:val="3C763D"/>
          <w:sz w:val="24"/>
          <w:szCs w:val="24"/>
        </w:rPr>
        <w:t>combind</w:t>
      </w:r>
      <w:proofErr w:type="spellEnd"/>
      <w:r>
        <w:rPr>
          <w:rFonts w:ascii="Courier New" w:hAnsi="Courier New" w:cs="Courier New"/>
          <w:color w:val="3C763D"/>
          <w:sz w:val="24"/>
          <w:szCs w:val="24"/>
        </w:rPr>
        <w:t xml:space="preserve"> dataset</w:t>
      </w:r>
    </w:p>
    <w:p w14:paraId="43BF2BC9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honemex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 = 1;</w:t>
      </w:r>
    </w:p>
    <w:p w14:paraId="17FF87FA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honemey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 = 2;</w:t>
      </w:r>
    </w:p>
    <w:p w14:paraId="41104003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temp1 = [</w:t>
      </w:r>
      <w:proofErr w:type="spellStart"/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phno,J</w:t>
      </w:r>
      <w:proofErr w:type="spellEnd"/>
      <w:proofErr w:type="gramEnd"/>
      <w:r>
        <w:rPr>
          <w:rFonts w:ascii="Courier New" w:hAnsi="Courier New" w:cs="Courier New"/>
          <w:color w:val="000000"/>
          <w:sz w:val="24"/>
          <w:szCs w:val="24"/>
        </w:rPr>
        <w:t>];</w:t>
      </w:r>
    </w:p>
    <w:p w14:paraId="277483CA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temp2 = [</w:t>
      </w:r>
      <w:proofErr w:type="spellStart"/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phno,J</w:t>
      </w:r>
      <w:proofErr w:type="spellEnd"/>
      <w:proofErr w:type="gramEnd"/>
      <w:r>
        <w:rPr>
          <w:rFonts w:ascii="Courier New" w:hAnsi="Courier New" w:cs="Courier New"/>
          <w:color w:val="000000"/>
          <w:sz w:val="24"/>
          <w:szCs w:val="24"/>
        </w:rPr>
        <w:t>];</w:t>
      </w:r>
    </w:p>
    <w:p w14:paraId="3BF0A7E9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temp1((temp1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(:,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 xml:space="preserve">1) ~=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honemex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), :) = [];</w:t>
      </w:r>
    </w:p>
    <w:p w14:paraId="1A667315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temp2((temp2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(:,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 xml:space="preserve">1) ~=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honemey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), :) = [];</w:t>
      </w:r>
    </w:p>
    <w:p w14:paraId="6759B382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ointsToClassify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 = [temp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1;temp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>2];</w:t>
      </w:r>
    </w:p>
    <w:p w14:paraId="77487BFB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32C952C2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4"/>
          <w:szCs w:val="24"/>
        </w:rPr>
        <w:t>%Loading in model 1 values</w:t>
      </w:r>
    </w:p>
    <w:p w14:paraId="707898A4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4"/>
          <w:szCs w:val="24"/>
        </w:rPr>
        <w:t xml:space="preserve"> </w:t>
      </w:r>
    </w:p>
    <w:p w14:paraId="5D84C64F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h1k3mu.mat'</w:t>
      </w:r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49B8B2EB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h1k3p.mat'</w:t>
      </w:r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4DB4C2A1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h1k3s2.mat'</w:t>
      </w:r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2A9B6B7D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27775B73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mu1 = mu;</w:t>
      </w:r>
    </w:p>
    <w:p w14:paraId="28FC17BB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p1 = p;</w:t>
      </w:r>
    </w:p>
    <w:p w14:paraId="6A272950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s21 = s2;</w:t>
      </w:r>
    </w:p>
    <w:p w14:paraId="7B68CDBB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7EA97FCF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4"/>
          <w:szCs w:val="24"/>
        </w:rPr>
        <w:t>%Loading in model 2 values</w:t>
      </w:r>
    </w:p>
    <w:p w14:paraId="47991239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4"/>
          <w:szCs w:val="24"/>
        </w:rPr>
        <w:t xml:space="preserve"> </w:t>
      </w:r>
    </w:p>
    <w:p w14:paraId="565CEF72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h2k3mu.mat'</w:t>
      </w:r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465AC0FB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h2k3p.mat'</w:t>
      </w:r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22AA2B7C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h2k3s2.mat'</w:t>
      </w:r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755306C4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0D377B6D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mu2 = mu;</w:t>
      </w:r>
    </w:p>
    <w:p w14:paraId="2486BF91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p2 = p;</w:t>
      </w:r>
    </w:p>
    <w:p w14:paraId="606FF5A4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s22 = s2;</w:t>
      </w:r>
    </w:p>
    <w:p w14:paraId="422F77DC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32160040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k = 3;</w:t>
      </w:r>
    </w:p>
    <w:p w14:paraId="11145C1D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551E753D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[Labelsk3, accuracyk3] =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Classify_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Set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 xml:space="preserve">k, mu1, s21, p1, mu2, s22, p2,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ointsToClassify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honemex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honemey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0C84818D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lastRenderedPageBreak/>
        <w:t xml:space="preserve"> </w:t>
      </w:r>
    </w:p>
    <w:p w14:paraId="526AB046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disp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1-accuracyk3);</w:t>
      </w:r>
    </w:p>
    <w:p w14:paraId="61F95428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351E5D7F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4"/>
          <w:szCs w:val="24"/>
        </w:rPr>
        <w:t>%Loading in model 1 values</w:t>
      </w:r>
    </w:p>
    <w:p w14:paraId="68F5983E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4"/>
          <w:szCs w:val="24"/>
        </w:rPr>
        <w:t xml:space="preserve"> </w:t>
      </w:r>
    </w:p>
    <w:p w14:paraId="30DE6AD3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h1k6mu.mat'</w:t>
      </w:r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5FB4F47F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h1k6p.mat'</w:t>
      </w:r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3C148FCB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h1k6s2.mat'</w:t>
      </w:r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7BDD288C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6E697FD6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mu1 = mu;</w:t>
      </w:r>
    </w:p>
    <w:p w14:paraId="605A340B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p1 = p;</w:t>
      </w:r>
    </w:p>
    <w:p w14:paraId="7F8B7B36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s21 = s2;</w:t>
      </w:r>
    </w:p>
    <w:p w14:paraId="2502B211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7375FBEE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4"/>
          <w:szCs w:val="24"/>
        </w:rPr>
        <w:t>%Loading in model 2 values</w:t>
      </w:r>
    </w:p>
    <w:p w14:paraId="104EDDCA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4"/>
          <w:szCs w:val="24"/>
        </w:rPr>
        <w:t xml:space="preserve"> </w:t>
      </w:r>
    </w:p>
    <w:p w14:paraId="3C9F3978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h2k6mu.mat'</w:t>
      </w:r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436C7514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h2k6p.mat'</w:t>
      </w:r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32D45ADB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h2k6s2.mat'</w:t>
      </w:r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17AE4E31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14FA5DFC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mu2 = mu;</w:t>
      </w:r>
    </w:p>
    <w:p w14:paraId="63F43827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p2 = p;</w:t>
      </w:r>
    </w:p>
    <w:p w14:paraId="2B1B256F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s22 = s2;</w:t>
      </w:r>
    </w:p>
    <w:p w14:paraId="4B77D111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4E9C466D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k = 6;</w:t>
      </w:r>
    </w:p>
    <w:p w14:paraId="5C46A7DA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1DA23163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[Labelsk6, accuracyk6] =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Classify_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Set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 xml:space="preserve">k, mu1, s21, p1, mu2, s22, p2,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ointsToClassify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honemex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honemey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724D589C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1C4D5AFA" w14:textId="77777777" w:rsidR="00AF7F30" w:rsidRDefault="00AF7F30" w:rsidP="00AF7F3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disp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1-accuracyk6)</w:t>
      </w:r>
    </w:p>
    <w:p w14:paraId="048229C8" w14:textId="6C525889" w:rsidR="00455A22" w:rsidRDefault="00455A22"/>
    <w:p w14:paraId="312ACF58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>function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[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redictedLabels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, accuracy] =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Classify_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Set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 xml:space="preserve">k, mu1, s21, p1, mu2, s22, p2,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ointsToClassify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, label1, label2)</w:t>
      </w:r>
    </w:p>
    <w:p w14:paraId="52612607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73FCCA2F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redictedLabels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 = {};</w:t>
      </w:r>
    </w:p>
    <w:p w14:paraId="43E55FA4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5192E614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>for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x = 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1:size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>(pointsToClassify,1)</w:t>
      </w:r>
    </w:p>
    <w:p w14:paraId="0B915C65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redictedLabels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{x,1} = 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Classifier(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 xml:space="preserve">k, mu1, s21, p1, mu2, s22, p2,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ointsToClassify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x,2:3));</w:t>
      </w:r>
    </w:p>
    <w:p w14:paraId="62923AF9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>end</w:t>
      </w:r>
    </w:p>
    <w:p w14:paraId="1EED49B6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 xml:space="preserve"> </w:t>
      </w:r>
    </w:p>
    <w:p w14:paraId="10318A23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 xml:space="preserve"> </w:t>
      </w:r>
    </w:p>
    <w:p w14:paraId="578D0AF9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correctCounter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 = 0; </w:t>
      </w:r>
    </w:p>
    <w:p w14:paraId="58EADD61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453BB3CC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>for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y = 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1:size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>(pointsToClassify,1)</w:t>
      </w:r>
    </w:p>
    <w:p w14:paraId="1E6D5F9F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r>
        <w:rPr>
          <w:rFonts w:ascii="Courier New" w:hAnsi="Courier New" w:cs="Courier New"/>
          <w:color w:val="0000FF"/>
          <w:sz w:val="24"/>
          <w:szCs w:val="24"/>
        </w:rPr>
        <w:t>if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redictedLabels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{y,1} == 1;</w:t>
      </w:r>
    </w:p>
    <w:p w14:paraId="64FA0750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    </w:t>
      </w:r>
      <w:r>
        <w:rPr>
          <w:rFonts w:ascii="Courier New" w:hAnsi="Courier New" w:cs="Courier New"/>
          <w:color w:val="0000FF"/>
          <w:sz w:val="24"/>
          <w:szCs w:val="24"/>
        </w:rPr>
        <w:t>if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ointsToClassify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x,1) == label1</w:t>
      </w:r>
    </w:p>
    <w:p w14:paraId="66F77CE0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correctCounter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correctCounter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 + 1;</w:t>
      </w:r>
    </w:p>
    <w:p w14:paraId="3F7E7E08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    </w:t>
      </w:r>
      <w:r>
        <w:rPr>
          <w:rFonts w:ascii="Courier New" w:hAnsi="Courier New" w:cs="Courier New"/>
          <w:color w:val="0000FF"/>
          <w:sz w:val="24"/>
          <w:szCs w:val="24"/>
        </w:rPr>
        <w:t>end</w:t>
      </w:r>
    </w:p>
    <w:p w14:paraId="72B5DEE2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r>
        <w:rPr>
          <w:rFonts w:ascii="Courier New" w:hAnsi="Courier New" w:cs="Courier New"/>
          <w:color w:val="0000FF"/>
          <w:sz w:val="24"/>
          <w:szCs w:val="24"/>
        </w:rPr>
        <w:t>else</w:t>
      </w:r>
    </w:p>
    <w:p w14:paraId="4634661C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    </w:t>
      </w:r>
      <w:r>
        <w:rPr>
          <w:rFonts w:ascii="Courier New" w:hAnsi="Courier New" w:cs="Courier New"/>
          <w:color w:val="0000FF"/>
          <w:sz w:val="24"/>
          <w:szCs w:val="24"/>
        </w:rPr>
        <w:t>if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ointsToClassify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x,1) == label2</w:t>
      </w:r>
    </w:p>
    <w:p w14:paraId="633E0A20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lastRenderedPageBreak/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correctCounter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correctCounter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 + 1;</w:t>
      </w:r>
    </w:p>
    <w:p w14:paraId="5E17522D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    </w:t>
      </w:r>
      <w:r>
        <w:rPr>
          <w:rFonts w:ascii="Courier New" w:hAnsi="Courier New" w:cs="Courier New"/>
          <w:color w:val="0000FF"/>
          <w:sz w:val="24"/>
          <w:szCs w:val="24"/>
        </w:rPr>
        <w:t>end</w:t>
      </w:r>
    </w:p>
    <w:p w14:paraId="3FB87F69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r>
        <w:rPr>
          <w:rFonts w:ascii="Courier New" w:hAnsi="Courier New" w:cs="Courier New"/>
          <w:color w:val="0000FF"/>
          <w:sz w:val="24"/>
          <w:szCs w:val="24"/>
        </w:rPr>
        <w:t>end</w:t>
      </w:r>
    </w:p>
    <w:p w14:paraId="23FCAAAD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>end</w:t>
      </w:r>
    </w:p>
    <w:p w14:paraId="2F2C65EC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 xml:space="preserve"> </w:t>
      </w:r>
    </w:p>
    <w:p w14:paraId="554ED59E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accuracy =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correctCounter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/size(pointsToClassify,1);   </w:t>
      </w:r>
    </w:p>
    <w:p w14:paraId="4C65E1CB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2BFC5AA4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>function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label = 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Classifier(</w:t>
      </w:r>
      <w:proofErr w:type="spellStart"/>
      <w:proofErr w:type="gramEnd"/>
      <w:r>
        <w:rPr>
          <w:rFonts w:ascii="Courier New" w:hAnsi="Courier New" w:cs="Courier New"/>
          <w:color w:val="000000"/>
          <w:sz w:val="24"/>
          <w:szCs w:val="24"/>
        </w:rPr>
        <w:t>kval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, mu1 , s21 , p1, mu2, s22, p2, point)</w:t>
      </w:r>
    </w:p>
    <w:p w14:paraId="0B2E11EF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0172B4D3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probability1 = 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zeros(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>1,3);</w:t>
      </w:r>
    </w:p>
    <w:p w14:paraId="288FC291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probability2 = 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zeros(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>1,3);</w:t>
      </w:r>
    </w:p>
    <w:p w14:paraId="2E280C32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   </w:t>
      </w:r>
    </w:p>
    <w:p w14:paraId="51689F23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r>
        <w:rPr>
          <w:rFonts w:ascii="Courier New" w:hAnsi="Courier New" w:cs="Courier New"/>
          <w:color w:val="0000FF"/>
          <w:sz w:val="24"/>
          <w:szCs w:val="24"/>
        </w:rPr>
        <w:t>for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i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=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1:kval</w:t>
      </w:r>
      <w:proofErr w:type="gramEnd"/>
    </w:p>
    <w:p w14:paraId="35ADD00E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  probability1(1,i) = p1(i)*det(s21(:,:,i))^(-0.5)*exp(-0.5*sum((point'-mu1(:,i))'*inv(s21(:,:,i)).*(point'-mu1(:,i))',2));</w:t>
      </w:r>
    </w:p>
    <w:p w14:paraId="68136C12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r>
        <w:rPr>
          <w:rFonts w:ascii="Courier New" w:hAnsi="Courier New" w:cs="Courier New"/>
          <w:color w:val="0000FF"/>
          <w:sz w:val="24"/>
          <w:szCs w:val="24"/>
        </w:rPr>
        <w:t>end</w:t>
      </w:r>
    </w:p>
    <w:p w14:paraId="4C25D737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</w:p>
    <w:p w14:paraId="62BE294D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probability1 = probability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1./</w:t>
      </w:r>
      <w:proofErr w:type="spellStart"/>
      <w:proofErr w:type="gramEnd"/>
      <w:r>
        <w:rPr>
          <w:rFonts w:ascii="Courier New" w:hAnsi="Courier New" w:cs="Courier New"/>
          <w:color w:val="000000"/>
          <w:sz w:val="24"/>
          <w:szCs w:val="24"/>
        </w:rPr>
        <w:t>repmat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sum(probability1,2),1,kval);</w:t>
      </w:r>
    </w:p>
    <w:p w14:paraId="34436463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186EF5A5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</w:p>
    <w:p w14:paraId="73D27FF3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r>
        <w:rPr>
          <w:rFonts w:ascii="Courier New" w:hAnsi="Courier New" w:cs="Courier New"/>
          <w:color w:val="0000FF"/>
          <w:sz w:val="24"/>
          <w:szCs w:val="24"/>
        </w:rPr>
        <w:t>for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i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=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1:kval</w:t>
      </w:r>
      <w:proofErr w:type="gramEnd"/>
    </w:p>
    <w:p w14:paraId="6D837247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  probability2(1,i) = p2(i)*det(s22(:,:,i))^(-0.5)*exp(-0.5*sum((point'-mu2(:,i))'*inv(s22(:,:,i)).*(point'-mu2(:,i))',2));</w:t>
      </w:r>
    </w:p>
    <w:p w14:paraId="66C4084C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r>
        <w:rPr>
          <w:rFonts w:ascii="Courier New" w:hAnsi="Courier New" w:cs="Courier New"/>
          <w:color w:val="0000FF"/>
          <w:sz w:val="24"/>
          <w:szCs w:val="24"/>
        </w:rPr>
        <w:t>end</w:t>
      </w:r>
    </w:p>
    <w:p w14:paraId="097F4B37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 xml:space="preserve"> </w:t>
      </w:r>
    </w:p>
    <w:p w14:paraId="73753D44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probability2 = probability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2./</w:t>
      </w:r>
      <w:proofErr w:type="spellStart"/>
      <w:proofErr w:type="gramEnd"/>
      <w:r>
        <w:rPr>
          <w:rFonts w:ascii="Courier New" w:hAnsi="Courier New" w:cs="Courier New"/>
          <w:color w:val="000000"/>
          <w:sz w:val="24"/>
          <w:szCs w:val="24"/>
        </w:rPr>
        <w:t>repmat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sum(probability2,2),1,kval);</w:t>
      </w:r>
    </w:p>
    <w:p w14:paraId="73BC540F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</w:p>
    <w:p w14:paraId="1AF1B51E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r>
        <w:rPr>
          <w:rFonts w:ascii="Courier New" w:hAnsi="Courier New" w:cs="Courier New"/>
          <w:color w:val="3C763D"/>
          <w:sz w:val="24"/>
          <w:szCs w:val="24"/>
        </w:rPr>
        <w:t>%Maximum Likelihood Criterion</w:t>
      </w:r>
    </w:p>
    <w:p w14:paraId="45BE0881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</w:p>
    <w:p w14:paraId="26591714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maxProb1 = max(probability1);</w:t>
      </w:r>
    </w:p>
    <w:p w14:paraId="42D7286A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maxProb2 = max(probability2);</w:t>
      </w:r>
    </w:p>
    <w:p w14:paraId="533655A8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</w:p>
    <w:p w14:paraId="6680DE21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r>
        <w:rPr>
          <w:rFonts w:ascii="Courier New" w:hAnsi="Courier New" w:cs="Courier New"/>
          <w:color w:val="0000FF"/>
          <w:sz w:val="24"/>
          <w:szCs w:val="24"/>
        </w:rPr>
        <w:t>if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maxProb1 &lt; maxProb2</w:t>
      </w:r>
    </w:p>
    <w:p w14:paraId="78D6787E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    label = 1;</w:t>
      </w:r>
    </w:p>
    <w:p w14:paraId="56D9782D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r>
        <w:rPr>
          <w:rFonts w:ascii="Courier New" w:hAnsi="Courier New" w:cs="Courier New"/>
          <w:color w:val="0000FF"/>
          <w:sz w:val="24"/>
          <w:szCs w:val="24"/>
        </w:rPr>
        <w:t>else</w:t>
      </w:r>
    </w:p>
    <w:p w14:paraId="6FE440AB" w14:textId="77777777" w:rsid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    label = 2;</w:t>
      </w:r>
    </w:p>
    <w:p w14:paraId="2E1B788E" w14:textId="75C8DED8" w:rsidR="00AA1C8C" w:rsidRPr="00AA1C8C" w:rsidRDefault="00AA1C8C" w:rsidP="00A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r>
        <w:rPr>
          <w:rFonts w:ascii="Courier New" w:hAnsi="Courier New" w:cs="Courier New"/>
          <w:color w:val="0000FF"/>
          <w:sz w:val="24"/>
          <w:szCs w:val="24"/>
        </w:rPr>
        <w:t>end</w:t>
      </w:r>
    </w:p>
    <w:p w14:paraId="2411F9B6" w14:textId="77777777" w:rsidR="00AA1C8C" w:rsidRDefault="00AA1C8C"/>
    <w:p w14:paraId="231FDC1C" w14:textId="5DD5F885" w:rsidR="00AF7F30" w:rsidRPr="00AA1C8C" w:rsidRDefault="00AF7F30">
      <w:pPr>
        <w:rPr>
          <w:b/>
          <w:bCs/>
        </w:rPr>
      </w:pPr>
      <w:r w:rsidRPr="00AA1C8C">
        <w:rPr>
          <w:b/>
          <w:bCs/>
        </w:rPr>
        <w:t>Results</w:t>
      </w:r>
    </w:p>
    <w:p w14:paraId="71C3F047" w14:textId="557FA450" w:rsidR="00AF7F30" w:rsidRDefault="00AF7F30">
      <w:r>
        <w:t xml:space="preserve">My classifier functions by calculations the </w:t>
      </w:r>
      <w:r w:rsidR="005420A3">
        <w:t>probability</w:t>
      </w:r>
      <w:r>
        <w:t xml:space="preserve"> of a point</w:t>
      </w:r>
      <w:r w:rsidR="00AA1C8C">
        <w:t xml:space="preserve"> within the two models that I have saved values for. For this is finds the highest probability in the Mixture of gaussian probability list and assign the label of this class.</w:t>
      </w:r>
    </w:p>
    <w:p w14:paraId="74ABED57" w14:textId="16F30B1F" w:rsidR="00AF7F30" w:rsidRDefault="00AF7F30">
      <w:r>
        <w:t xml:space="preserve">At k3 my classifier was </w:t>
      </w:r>
      <w:r w:rsidR="00AA1C8C">
        <w:t>42.76</w:t>
      </w:r>
      <w:r>
        <w:t>% Misclassification. Not great.</w:t>
      </w:r>
    </w:p>
    <w:p w14:paraId="6611ACD8" w14:textId="32A1EA0E" w:rsidR="00AF7F30" w:rsidRDefault="00AA1C8C">
      <w:r>
        <w:lastRenderedPageBreak/>
        <w:t>My k6 classification was slightly better at 38.49% misclassification.</w:t>
      </w:r>
      <w:r w:rsidR="007A6361">
        <w:t xml:space="preserve"> I believe that the increase in k improved the classification as it reduced the overlapping between cluster identified by phoneme 1 data and phoneme 2 data.</w:t>
      </w:r>
    </w:p>
    <w:p w14:paraId="27C526DA" w14:textId="0B25E23A" w:rsidR="00AA1C8C" w:rsidRDefault="00AA1C8C">
      <w:r>
        <w:t>I was feeding in the oogonial training points into the classifier which might have caused these high rates of misclassification.</w:t>
      </w:r>
    </w:p>
    <w:p w14:paraId="1A898FF0" w14:textId="0E47128F" w:rsidR="00455A22" w:rsidRPr="00455A22" w:rsidRDefault="00455A22">
      <w:pPr>
        <w:rPr>
          <w:b/>
          <w:bCs/>
        </w:rPr>
      </w:pPr>
      <w:r w:rsidRPr="00455A22">
        <w:rPr>
          <w:b/>
          <w:bCs/>
        </w:rPr>
        <w:t>Task 4</w:t>
      </w:r>
    </w:p>
    <w:p w14:paraId="579F9FCF" w14:textId="2BB43C0C" w:rsidR="00455A22" w:rsidRDefault="00742249">
      <w:r>
        <w:t>I chose to the use k = 6 models as this had a lower misclassification rate.</w:t>
      </w:r>
      <w:r w:rsidR="00D7313C">
        <w:t xml:space="preserve"> </w:t>
      </w:r>
      <w:r w:rsidR="00071EAD">
        <w:t>With 200 points per line.</w:t>
      </w:r>
    </w:p>
    <w:p w14:paraId="0B12D4B1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4"/>
          <w:szCs w:val="24"/>
        </w:rPr>
        <w:t>%Creating grid of points.</w:t>
      </w:r>
    </w:p>
    <w:p w14:paraId="6C76377B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numperrow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 = 200;</w:t>
      </w:r>
    </w:p>
    <w:p w14:paraId="0E3B57D5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15A53A75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x = </w:t>
      </w:r>
      <w:proofErr w:type="spellStart"/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linspace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 xml:space="preserve">190,1300,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numperrow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7EC05731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y = </w:t>
      </w:r>
      <w:proofErr w:type="spellStart"/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linspace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 xml:space="preserve">560,3610,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numperrow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33DDF7F3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657DF693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gridVectors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 = zeros(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numperrow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*numperrow,2);</w:t>
      </w:r>
    </w:p>
    <w:p w14:paraId="2C694251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5D21D9E4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counter = 1;</w:t>
      </w:r>
    </w:p>
    <w:p w14:paraId="76B0F011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>for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i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1:numperrow</w:t>
      </w:r>
      <w:proofErr w:type="gramEnd"/>
    </w:p>
    <w:p w14:paraId="7CF6C01F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r>
        <w:rPr>
          <w:rFonts w:ascii="Courier New" w:hAnsi="Courier New" w:cs="Courier New"/>
          <w:color w:val="0000FF"/>
          <w:sz w:val="24"/>
          <w:szCs w:val="24"/>
        </w:rPr>
        <w:t>for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j = 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1:numperrow</w:t>
      </w:r>
      <w:proofErr w:type="gramEnd"/>
    </w:p>
    <w:p w14:paraId="21356085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gridVectors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counter,1) = x(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i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17C4A084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gridVectors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counter,2) = y(j);</w:t>
      </w:r>
    </w:p>
    <w:p w14:paraId="6D4EA564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    counter = counter + 1;</w:t>
      </w:r>
    </w:p>
    <w:p w14:paraId="7D2BEB6E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r>
        <w:rPr>
          <w:rFonts w:ascii="Courier New" w:hAnsi="Courier New" w:cs="Courier New"/>
          <w:color w:val="0000FF"/>
          <w:sz w:val="24"/>
          <w:szCs w:val="24"/>
        </w:rPr>
        <w:t>end</w:t>
      </w:r>
    </w:p>
    <w:p w14:paraId="18F3CFC7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>end</w:t>
      </w:r>
    </w:p>
    <w:p w14:paraId="5C76BFA9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 xml:space="preserve"> </w:t>
      </w:r>
    </w:p>
    <w:p w14:paraId="52A3A357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h1k6mu.mat'</w:t>
      </w:r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6ABE1E7D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h1k6p.mat'</w:t>
      </w:r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1AA4921B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h1k6s2.mat'</w:t>
      </w:r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3685D07A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469BBAC7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mu1 = mu;</w:t>
      </w:r>
    </w:p>
    <w:p w14:paraId="5F5931B1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p1 = p;</w:t>
      </w:r>
    </w:p>
    <w:p w14:paraId="7BD4457D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s21 = s2;</w:t>
      </w:r>
    </w:p>
    <w:p w14:paraId="197AC5B9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160000AF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4"/>
          <w:szCs w:val="24"/>
        </w:rPr>
        <w:t>%Loading in model 2 values</w:t>
      </w:r>
    </w:p>
    <w:p w14:paraId="1926EF13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4"/>
          <w:szCs w:val="24"/>
        </w:rPr>
        <w:t xml:space="preserve"> </w:t>
      </w:r>
    </w:p>
    <w:p w14:paraId="05AE79E8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h2k6mu.mat'</w:t>
      </w:r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11877022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h2k6p.mat'</w:t>
      </w:r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13E57A55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load(</w:t>
      </w:r>
      <w:r>
        <w:rPr>
          <w:rFonts w:ascii="Courier New" w:hAnsi="Courier New" w:cs="Courier New"/>
          <w:color w:val="A020F0"/>
          <w:sz w:val="24"/>
          <w:szCs w:val="24"/>
        </w:rPr>
        <w:t>'ph2k6s2.mat'</w:t>
      </w:r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6592C846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4B1A0483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mu2 = mu;</w:t>
      </w:r>
    </w:p>
    <w:p w14:paraId="402C02B0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p2 = p;</w:t>
      </w:r>
    </w:p>
    <w:p w14:paraId="736FDF65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s22 = s2;</w:t>
      </w:r>
    </w:p>
    <w:p w14:paraId="25DA0E25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395D5D03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k = 6;</w:t>
      </w:r>
    </w:p>
    <w:p w14:paraId="4DC5FF13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3FD76494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4"/>
          <w:szCs w:val="24"/>
        </w:rPr>
        <w:t>%</w:t>
      </w:r>
      <w:proofErr w:type="spellStart"/>
      <w:r>
        <w:rPr>
          <w:rFonts w:ascii="Courier New" w:hAnsi="Courier New" w:cs="Courier New"/>
          <w:color w:val="3C763D"/>
          <w:sz w:val="24"/>
          <w:szCs w:val="24"/>
        </w:rPr>
        <w:t>Labeling</w:t>
      </w:r>
      <w:proofErr w:type="spellEnd"/>
      <w:r>
        <w:rPr>
          <w:rFonts w:ascii="Courier New" w:hAnsi="Courier New" w:cs="Courier New"/>
          <w:color w:val="3C763D"/>
          <w:sz w:val="24"/>
          <w:szCs w:val="24"/>
        </w:rPr>
        <w:t xml:space="preserve"> the grid of data</w:t>
      </w:r>
    </w:p>
    <w:p w14:paraId="453A5217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Labels = Classify_SetQ4(k, mu1, s21, p1, mu2, s22, p2,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gridVectors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696C0B67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70FE6075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4"/>
          <w:szCs w:val="24"/>
        </w:rPr>
        <w:lastRenderedPageBreak/>
        <w:t>%loading labels into grid</w:t>
      </w:r>
    </w:p>
    <w:p w14:paraId="69C753E0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4"/>
          <w:szCs w:val="24"/>
        </w:rPr>
        <w:t xml:space="preserve"> </w:t>
      </w:r>
    </w:p>
    <w:p w14:paraId="1EE99D75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grid = zeros(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numperrow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034A4642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counter = 1;</w:t>
      </w:r>
    </w:p>
    <w:p w14:paraId="537600A8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>for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i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1:numperrow</w:t>
      </w:r>
      <w:proofErr w:type="gramEnd"/>
    </w:p>
    <w:p w14:paraId="71040D17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r>
        <w:rPr>
          <w:rFonts w:ascii="Courier New" w:hAnsi="Courier New" w:cs="Courier New"/>
          <w:color w:val="0000FF"/>
          <w:sz w:val="24"/>
          <w:szCs w:val="24"/>
        </w:rPr>
        <w:t>for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j = 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1:numperrow</w:t>
      </w:r>
      <w:proofErr w:type="gramEnd"/>
    </w:p>
    <w:p w14:paraId="437716F4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    grid(</w:t>
      </w:r>
      <w:proofErr w:type="spellStart"/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4"/>
          <w:szCs w:val="24"/>
        </w:rPr>
        <w:t>) = Labels{counter,1};</w:t>
      </w:r>
    </w:p>
    <w:p w14:paraId="4AB8622F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    counter = counter + 1;</w:t>
      </w:r>
    </w:p>
    <w:p w14:paraId="1E9B9339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r>
        <w:rPr>
          <w:rFonts w:ascii="Courier New" w:hAnsi="Courier New" w:cs="Courier New"/>
          <w:color w:val="0000FF"/>
          <w:sz w:val="24"/>
          <w:szCs w:val="24"/>
        </w:rPr>
        <w:t>end</w:t>
      </w:r>
    </w:p>
    <w:p w14:paraId="516BA5A2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>end</w:t>
      </w:r>
    </w:p>
    <w:p w14:paraId="29BE0CF9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 xml:space="preserve"> </w:t>
      </w:r>
    </w:p>
    <w:p w14:paraId="7B046D1E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imagesc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grid);</w:t>
      </w:r>
    </w:p>
    <w:p w14:paraId="46728167" w14:textId="31DB2D4D" w:rsidR="00455A22" w:rsidRDefault="00455A22"/>
    <w:p w14:paraId="3C117C2E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>function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redictedLabels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 = Classify_SetQ4(k, mu1, s21, p1, </w:t>
      </w:r>
      <w:bookmarkStart w:id="0" w:name="_GoBack"/>
      <w:bookmarkEnd w:id="0"/>
      <w:r>
        <w:rPr>
          <w:rFonts w:ascii="Courier New" w:hAnsi="Courier New" w:cs="Courier New"/>
          <w:color w:val="000000"/>
          <w:sz w:val="24"/>
          <w:szCs w:val="24"/>
        </w:rPr>
        <w:t xml:space="preserve">mu2, s22, p2,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ointsToClassify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05D5BDAB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73D9EB23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redictedLabels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 = {};</w:t>
      </w:r>
    </w:p>
    <w:p w14:paraId="0A1E8964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5089758D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>for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x = 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1:size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>(pointsToClassify,1)</w:t>
      </w:r>
    </w:p>
    <w:p w14:paraId="446F9337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 xml:space="preserve">  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redictedLabels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{x,1} = </w:t>
      </w: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Classifier(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 xml:space="preserve">k, mu1, s21, p1, mu2, s22, p2,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ointsToClassify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x,:));</w:t>
      </w:r>
    </w:p>
    <w:p w14:paraId="076F7B87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>end</w:t>
      </w:r>
    </w:p>
    <w:p w14:paraId="5AE295A6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4"/>
          <w:szCs w:val="24"/>
        </w:rPr>
        <w:t xml:space="preserve"> </w:t>
      </w:r>
    </w:p>
    <w:p w14:paraId="4193F691" w14:textId="4A9DF877" w:rsidR="00D7313C" w:rsidRDefault="00071EAD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071EAD">
        <w:rPr>
          <w:rFonts w:ascii="Courier New" w:hAnsi="Courier New" w:cs="Courier New"/>
          <w:noProof/>
          <w:sz w:val="24"/>
          <w:szCs w:val="24"/>
        </w:rPr>
        <w:drawing>
          <wp:inline distT="0" distB="0" distL="0" distR="0" wp14:anchorId="0F4025E0" wp14:editId="2AF9C241">
            <wp:extent cx="4496427" cy="3534268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353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1BBF2" w14:textId="3FA3F274" w:rsidR="00071EAD" w:rsidRDefault="00071EAD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0F99272F" w14:textId="542517E9" w:rsidR="00071EAD" w:rsidRDefault="00071EAD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Example of the classification grid at row size 20</w:t>
      </w:r>
    </w:p>
    <w:p w14:paraId="6466FCC7" w14:textId="77777777" w:rsidR="00D7313C" w:rsidRDefault="00D7313C" w:rsidP="00D731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652E2F75" w14:textId="77777777" w:rsidR="00071EAD" w:rsidRDefault="00071EAD" w:rsidP="00071EAD">
      <w:r>
        <w:t>2     2     2     2     2     2     2     2     2     1     1     1     1     2     2     2     1     1     1     1</w:t>
      </w:r>
    </w:p>
    <w:p w14:paraId="37DF8920" w14:textId="161DEB67" w:rsidR="00071EAD" w:rsidRDefault="00071EAD" w:rsidP="00071EAD">
      <w:r>
        <w:t>1     2     2     2     2     2     2     2     2     1     1     1     1     1     2     2     2     1     1     1</w:t>
      </w:r>
    </w:p>
    <w:p w14:paraId="159C6080" w14:textId="77777777" w:rsidR="00071EAD" w:rsidRDefault="00071EAD" w:rsidP="00071EAD">
      <w:r>
        <w:lastRenderedPageBreak/>
        <w:t xml:space="preserve">     1     1     1     2     2     2     2     2     2     1     1     2     1     2     2     1     1     1     1     1</w:t>
      </w:r>
    </w:p>
    <w:p w14:paraId="2B2EDA1B" w14:textId="77777777" w:rsidR="00071EAD" w:rsidRDefault="00071EAD" w:rsidP="00071EAD">
      <w:r>
        <w:t xml:space="preserve">     1     1     1     1     1     2     2     2     2     2     2     2     2     2     1     1     1     1     1     1</w:t>
      </w:r>
    </w:p>
    <w:p w14:paraId="3F71FBD9" w14:textId="77777777" w:rsidR="00071EAD" w:rsidRDefault="00071EAD" w:rsidP="00071EAD">
      <w:r>
        <w:t xml:space="preserve">     1     1     1     1     1     2     2     2     1     2     2     1     2     2     2     1     1     1     1     1</w:t>
      </w:r>
    </w:p>
    <w:p w14:paraId="12D79CF6" w14:textId="77777777" w:rsidR="00071EAD" w:rsidRDefault="00071EAD" w:rsidP="00071EAD">
      <w:r>
        <w:t xml:space="preserve">     2     2     2     2     2     2     2     2     2     2     2     1     2     2     2     2     1     2     2     2</w:t>
      </w:r>
    </w:p>
    <w:p w14:paraId="74AD36C5" w14:textId="77777777" w:rsidR="00071EAD" w:rsidRDefault="00071EAD" w:rsidP="00071EAD">
      <w:r>
        <w:t xml:space="preserve">     2     2     2     2     2     2     2     2     2     2     2     2     2     2     2     1     2     2     1     1</w:t>
      </w:r>
    </w:p>
    <w:p w14:paraId="341B269E" w14:textId="77777777" w:rsidR="00071EAD" w:rsidRDefault="00071EAD" w:rsidP="00071EAD">
      <w:r>
        <w:t xml:space="preserve">     2     2     2     2     2     2     2     2     2     1     2     2     2     2     1     1     2     2     2     2</w:t>
      </w:r>
    </w:p>
    <w:p w14:paraId="10A54967" w14:textId="77777777" w:rsidR="00071EAD" w:rsidRDefault="00071EAD" w:rsidP="00071EAD">
      <w:r>
        <w:t xml:space="preserve">     2     2     2     2     2     2     2     2     2     2     2     2     1     1     1     1     1     2     2     2</w:t>
      </w:r>
    </w:p>
    <w:p w14:paraId="2FFDAB44" w14:textId="77777777" w:rsidR="00071EAD" w:rsidRDefault="00071EAD" w:rsidP="00071EAD">
      <w:r>
        <w:t xml:space="preserve">     2     2     2     1     1     1     1     2     2     1     1     1     1     1     1     1     1     2     2     2</w:t>
      </w:r>
    </w:p>
    <w:p w14:paraId="31A0280B" w14:textId="77777777" w:rsidR="00071EAD" w:rsidRDefault="00071EAD" w:rsidP="00071EAD">
      <w:r>
        <w:t xml:space="preserve">     2     1     1     1     1     1     2     2     2     1     1     1     1     1     1     1     1     2     2     2</w:t>
      </w:r>
    </w:p>
    <w:p w14:paraId="682D0DC1" w14:textId="77777777" w:rsidR="00071EAD" w:rsidRDefault="00071EAD" w:rsidP="00071EAD">
      <w:r>
        <w:t xml:space="preserve">     1     1     1     1     1     2     2     2     2     2     1     1     1     1     1     1     1     2     2     2</w:t>
      </w:r>
    </w:p>
    <w:p w14:paraId="23758433" w14:textId="77777777" w:rsidR="00071EAD" w:rsidRDefault="00071EAD" w:rsidP="00071EAD">
      <w:r>
        <w:t xml:space="preserve">     1     1     1     1     2     2     2     2     2     2     2     1     1     1     1     1     1     2     2     2</w:t>
      </w:r>
    </w:p>
    <w:p w14:paraId="6E5D5F42" w14:textId="77777777" w:rsidR="00071EAD" w:rsidRDefault="00071EAD" w:rsidP="00071EAD">
      <w:r>
        <w:t xml:space="preserve">     1     2     2     2     2     2     2     2     2     2     2     2     1     1     1     1     2     2     2     2</w:t>
      </w:r>
    </w:p>
    <w:p w14:paraId="0F1C52CD" w14:textId="77777777" w:rsidR="00071EAD" w:rsidRDefault="00071EAD" w:rsidP="00071EAD">
      <w:r>
        <w:t xml:space="preserve">     2     2     2     2     2     2     2     2     2     2     2     2     2     1     1     2     2     2     2     2</w:t>
      </w:r>
    </w:p>
    <w:p w14:paraId="4CA144A2" w14:textId="77777777" w:rsidR="00071EAD" w:rsidRDefault="00071EAD" w:rsidP="00071EAD">
      <w:r>
        <w:t xml:space="preserve">     2     2     2     2     2     2     2     2     2     2     2     2     2     2     2     2     2     2     2     2</w:t>
      </w:r>
    </w:p>
    <w:p w14:paraId="61D2E399" w14:textId="77777777" w:rsidR="00071EAD" w:rsidRDefault="00071EAD" w:rsidP="00071EAD">
      <w:r>
        <w:t xml:space="preserve">     2     2     2     2     2     2     2     2     2     2     2     2     2     2     2     2     2     2     2     2</w:t>
      </w:r>
    </w:p>
    <w:p w14:paraId="7272623C" w14:textId="77777777" w:rsidR="00071EAD" w:rsidRDefault="00071EAD" w:rsidP="00071EAD">
      <w:r>
        <w:t xml:space="preserve">     2     2     2     2     2     2     2     2     2     2     2     2     2     2     2     2     2     2     2     2</w:t>
      </w:r>
    </w:p>
    <w:p w14:paraId="292F8917" w14:textId="77777777" w:rsidR="00071EAD" w:rsidRDefault="00071EAD" w:rsidP="00071EAD">
      <w:r>
        <w:t xml:space="preserve">     2     2     2     2     2     2     2     2     2     2     2     2     2     2     2     2     2     2     2     2</w:t>
      </w:r>
    </w:p>
    <w:p w14:paraId="5BC3FDF3" w14:textId="1FAB0369" w:rsidR="00455A22" w:rsidRDefault="00071EAD" w:rsidP="00071EAD">
      <w:r>
        <w:t xml:space="preserve">     2     2     2     2     2     2     2     2     2     2     2     2     2     2     2     2     2     2     2     2</w:t>
      </w:r>
    </w:p>
    <w:p w14:paraId="13A9C547" w14:textId="7301F827" w:rsidR="00455A22" w:rsidRDefault="00455A22"/>
    <w:p w14:paraId="2D99D553" w14:textId="01998D06" w:rsidR="00455A22" w:rsidRDefault="00455A22"/>
    <w:p w14:paraId="7AC3D7AC" w14:textId="4635E00A" w:rsidR="00455A22" w:rsidRDefault="00455A22"/>
    <w:p w14:paraId="1BE0BD12" w14:textId="77777777" w:rsidR="00455A22" w:rsidRDefault="00455A22"/>
    <w:sectPr w:rsidR="00455A22">
      <w:headerReference w:type="default" r:id="rId2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6A5FBD" w14:textId="77777777" w:rsidR="003C294A" w:rsidRDefault="003C294A" w:rsidP="00455A22">
      <w:pPr>
        <w:spacing w:after="0" w:line="240" w:lineRule="auto"/>
      </w:pPr>
      <w:r>
        <w:separator/>
      </w:r>
    </w:p>
  </w:endnote>
  <w:endnote w:type="continuationSeparator" w:id="0">
    <w:p w14:paraId="38DCC0CF" w14:textId="77777777" w:rsidR="003C294A" w:rsidRDefault="003C294A" w:rsidP="00455A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7D7DCE" w14:textId="77777777" w:rsidR="003C294A" w:rsidRDefault="003C294A" w:rsidP="00455A22">
      <w:pPr>
        <w:spacing w:after="0" w:line="240" w:lineRule="auto"/>
      </w:pPr>
      <w:r>
        <w:separator/>
      </w:r>
    </w:p>
  </w:footnote>
  <w:footnote w:type="continuationSeparator" w:id="0">
    <w:p w14:paraId="152584A2" w14:textId="77777777" w:rsidR="003C294A" w:rsidRDefault="003C294A" w:rsidP="00455A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12E691" w14:textId="56A5E5D9" w:rsidR="00455A22" w:rsidRDefault="00455A22">
    <w:pPr>
      <w:pStyle w:val="Header"/>
    </w:pPr>
    <w:r>
      <w:t>Machine Learning Assignment 2</w:t>
    </w:r>
    <w:r>
      <w:tab/>
    </w:r>
    <w:r>
      <w:tab/>
      <w:t>Nicholas Franklin 15040214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2"/>
      </w:r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2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NDIzBEJzC0sTcyUdpeDU4uLM/DyQArNaAIlNZ+ksAAAA"/>
  </w:docVars>
  <w:rsids>
    <w:rsidRoot w:val="00C91114"/>
    <w:rsid w:val="00015670"/>
    <w:rsid w:val="00071EAD"/>
    <w:rsid w:val="001C05C4"/>
    <w:rsid w:val="00242BE4"/>
    <w:rsid w:val="00257AB4"/>
    <w:rsid w:val="00287CDA"/>
    <w:rsid w:val="002E461D"/>
    <w:rsid w:val="003C294A"/>
    <w:rsid w:val="00455A22"/>
    <w:rsid w:val="005420A3"/>
    <w:rsid w:val="00543D3C"/>
    <w:rsid w:val="00590A5E"/>
    <w:rsid w:val="006E6DF0"/>
    <w:rsid w:val="00742249"/>
    <w:rsid w:val="00760491"/>
    <w:rsid w:val="007A6361"/>
    <w:rsid w:val="00844457"/>
    <w:rsid w:val="009049B7"/>
    <w:rsid w:val="00917D2C"/>
    <w:rsid w:val="009A04F7"/>
    <w:rsid w:val="009E53D6"/>
    <w:rsid w:val="00A36A67"/>
    <w:rsid w:val="00AA1C8C"/>
    <w:rsid w:val="00AF7F30"/>
    <w:rsid w:val="00B23E31"/>
    <w:rsid w:val="00B56BC9"/>
    <w:rsid w:val="00C45B0E"/>
    <w:rsid w:val="00C91114"/>
    <w:rsid w:val="00D7313C"/>
    <w:rsid w:val="00E66C63"/>
    <w:rsid w:val="00E70F8F"/>
    <w:rsid w:val="00EE6F7A"/>
    <w:rsid w:val="00F92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C1402"/>
  <w15:chartTrackingRefBased/>
  <w15:docId w15:val="{4133A7F1-5611-450D-8A1C-E687027B8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E66C63"/>
    <w:pPr>
      <w:keepNext/>
      <w:numPr>
        <w:numId w:val="1"/>
      </w:numPr>
      <w:suppressAutoHyphens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40"/>
      <w:szCs w:val="24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E66C63"/>
    <w:pPr>
      <w:keepNext/>
      <w:numPr>
        <w:ilvl w:val="1"/>
        <w:numId w:val="1"/>
      </w:numPr>
      <w:suppressAutoHyphens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28"/>
      <w:szCs w:val="24"/>
      <w:lang w:eastAsia="zh-CN"/>
    </w:rPr>
  </w:style>
  <w:style w:type="paragraph" w:styleId="Heading3">
    <w:name w:val="heading 3"/>
    <w:basedOn w:val="Normal"/>
    <w:next w:val="Normal"/>
    <w:link w:val="Heading3Char"/>
    <w:qFormat/>
    <w:rsid w:val="00E66C63"/>
    <w:pPr>
      <w:keepNext/>
      <w:numPr>
        <w:ilvl w:val="2"/>
        <w:numId w:val="1"/>
      </w:numPr>
      <w:suppressAutoHyphens/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16"/>
      <w:szCs w:val="24"/>
      <w:lang w:eastAsia="zh-CN"/>
    </w:rPr>
  </w:style>
  <w:style w:type="paragraph" w:styleId="Heading4">
    <w:name w:val="heading 4"/>
    <w:basedOn w:val="Normal"/>
    <w:next w:val="Normal"/>
    <w:link w:val="Heading4Char"/>
    <w:qFormat/>
    <w:rsid w:val="00E66C63"/>
    <w:pPr>
      <w:keepNext/>
      <w:numPr>
        <w:ilvl w:val="3"/>
        <w:numId w:val="1"/>
      </w:numPr>
      <w:suppressAutoHyphens/>
      <w:spacing w:after="0" w:line="240" w:lineRule="auto"/>
      <w:outlineLvl w:val="3"/>
    </w:pPr>
    <w:rPr>
      <w:rFonts w:ascii="Verdana" w:eastAsia="Times New Roman" w:hAnsi="Verdana" w:cs="Arial"/>
      <w:b/>
      <w:bCs/>
      <w:color w:val="0000FF"/>
      <w:szCs w:val="24"/>
      <w:lang w:eastAsia="zh-CN"/>
    </w:rPr>
  </w:style>
  <w:style w:type="paragraph" w:styleId="Heading5">
    <w:name w:val="heading 5"/>
    <w:basedOn w:val="Normal"/>
    <w:next w:val="Normal"/>
    <w:link w:val="Heading5Char"/>
    <w:qFormat/>
    <w:rsid w:val="00E66C63"/>
    <w:pPr>
      <w:keepNext/>
      <w:numPr>
        <w:ilvl w:val="4"/>
        <w:numId w:val="1"/>
      </w:numPr>
      <w:suppressAutoHyphens/>
      <w:spacing w:after="0" w:line="240" w:lineRule="auto"/>
      <w:outlineLvl w:val="4"/>
    </w:pPr>
    <w:rPr>
      <w:rFonts w:ascii="Tahoma" w:eastAsia="Times New Roman" w:hAnsi="Tahoma" w:cs="Tahoma"/>
      <w:sz w:val="32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5A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5A22"/>
  </w:style>
  <w:style w:type="paragraph" w:styleId="Footer">
    <w:name w:val="footer"/>
    <w:basedOn w:val="Normal"/>
    <w:link w:val="FooterChar"/>
    <w:uiPriority w:val="99"/>
    <w:unhideWhenUsed/>
    <w:rsid w:val="00455A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5A22"/>
  </w:style>
  <w:style w:type="character" w:customStyle="1" w:styleId="Heading1Char">
    <w:name w:val="Heading 1 Char"/>
    <w:basedOn w:val="DefaultParagraphFont"/>
    <w:link w:val="Heading1"/>
    <w:rsid w:val="00E66C63"/>
    <w:rPr>
      <w:rFonts w:ascii="Times New Roman" w:eastAsia="Times New Roman" w:hAnsi="Times New Roman" w:cs="Times New Roman"/>
      <w:b/>
      <w:bCs/>
      <w:sz w:val="40"/>
      <w:szCs w:val="24"/>
      <w:lang w:eastAsia="zh-CN"/>
    </w:rPr>
  </w:style>
  <w:style w:type="character" w:customStyle="1" w:styleId="Heading2Char">
    <w:name w:val="Heading 2 Char"/>
    <w:basedOn w:val="DefaultParagraphFont"/>
    <w:link w:val="Heading2"/>
    <w:rsid w:val="00E66C63"/>
    <w:rPr>
      <w:rFonts w:ascii="Times New Roman" w:eastAsia="Times New Roman" w:hAnsi="Times New Roman" w:cs="Times New Roman"/>
      <w:b/>
      <w:bCs/>
      <w:sz w:val="28"/>
      <w:szCs w:val="24"/>
      <w:lang w:eastAsia="zh-CN"/>
    </w:rPr>
  </w:style>
  <w:style w:type="character" w:customStyle="1" w:styleId="Heading3Char">
    <w:name w:val="Heading 3 Char"/>
    <w:basedOn w:val="DefaultParagraphFont"/>
    <w:link w:val="Heading3"/>
    <w:rsid w:val="00E66C63"/>
    <w:rPr>
      <w:rFonts w:ascii="Times New Roman" w:eastAsia="Times New Roman" w:hAnsi="Times New Roman" w:cs="Times New Roman"/>
      <w:b/>
      <w:bCs/>
      <w:sz w:val="16"/>
      <w:szCs w:val="24"/>
      <w:lang w:eastAsia="zh-CN"/>
    </w:rPr>
  </w:style>
  <w:style w:type="character" w:customStyle="1" w:styleId="Heading4Char">
    <w:name w:val="Heading 4 Char"/>
    <w:basedOn w:val="DefaultParagraphFont"/>
    <w:link w:val="Heading4"/>
    <w:rsid w:val="00E66C63"/>
    <w:rPr>
      <w:rFonts w:ascii="Verdana" w:eastAsia="Times New Roman" w:hAnsi="Verdana" w:cs="Arial"/>
      <w:b/>
      <w:bCs/>
      <w:color w:val="0000FF"/>
      <w:szCs w:val="24"/>
      <w:lang w:eastAsia="zh-CN"/>
    </w:rPr>
  </w:style>
  <w:style w:type="character" w:customStyle="1" w:styleId="Heading5Char">
    <w:name w:val="Heading 5 Char"/>
    <w:basedOn w:val="DefaultParagraphFont"/>
    <w:link w:val="Heading5"/>
    <w:rsid w:val="00E66C63"/>
    <w:rPr>
      <w:rFonts w:ascii="Tahoma" w:eastAsia="Times New Roman" w:hAnsi="Tahoma" w:cs="Tahoma"/>
      <w:sz w:val="32"/>
      <w:szCs w:val="24"/>
      <w:lang w:eastAsia="zh-CN"/>
    </w:rPr>
  </w:style>
  <w:style w:type="character" w:styleId="Hyperlink">
    <w:name w:val="Hyperlink"/>
    <w:rsid w:val="00E66C63"/>
    <w:rPr>
      <w:color w:val="0000FF"/>
      <w:u w:val="single"/>
    </w:rPr>
  </w:style>
  <w:style w:type="paragraph" w:styleId="BodyText">
    <w:name w:val="Body Text"/>
    <w:basedOn w:val="Normal"/>
    <w:link w:val="BodyTextChar"/>
    <w:rsid w:val="00E66C63"/>
    <w:pPr>
      <w:suppressAutoHyphens/>
      <w:spacing w:after="0" w:line="240" w:lineRule="auto"/>
    </w:pPr>
    <w:rPr>
      <w:rFonts w:ascii="Comic Sans MS" w:eastAsia="Times New Roman" w:hAnsi="Comic Sans MS" w:cs="Arial"/>
      <w:szCs w:val="24"/>
      <w:lang w:eastAsia="zh-CN"/>
    </w:rPr>
  </w:style>
  <w:style w:type="character" w:customStyle="1" w:styleId="BodyTextChar">
    <w:name w:val="Body Text Char"/>
    <w:basedOn w:val="DefaultParagraphFont"/>
    <w:link w:val="BodyText"/>
    <w:rsid w:val="00E66C63"/>
    <w:rPr>
      <w:rFonts w:ascii="Comic Sans MS" w:eastAsia="Times New Roman" w:hAnsi="Comic Sans MS" w:cs="Arial"/>
      <w:szCs w:val="24"/>
      <w:lang w:eastAsia="zh-CN"/>
    </w:rPr>
  </w:style>
  <w:style w:type="paragraph" w:styleId="BodyText2">
    <w:name w:val="Body Text 2"/>
    <w:basedOn w:val="Normal"/>
    <w:link w:val="BodyText2Char"/>
    <w:rsid w:val="00E66C63"/>
    <w:pPr>
      <w:suppressAutoHyphens/>
      <w:spacing w:after="0" w:line="240" w:lineRule="auto"/>
    </w:pPr>
    <w:rPr>
      <w:rFonts w:ascii="Verdana" w:eastAsia="Times New Roman" w:hAnsi="Verdana" w:cs="Arial"/>
      <w:b/>
      <w:bCs/>
      <w:color w:val="0000FF"/>
      <w:szCs w:val="24"/>
      <w:u w:val="single"/>
      <w:lang w:eastAsia="zh-CN"/>
    </w:rPr>
  </w:style>
  <w:style w:type="character" w:customStyle="1" w:styleId="BodyText2Char">
    <w:name w:val="Body Text 2 Char"/>
    <w:basedOn w:val="DefaultParagraphFont"/>
    <w:link w:val="BodyText2"/>
    <w:rsid w:val="00E66C63"/>
    <w:rPr>
      <w:rFonts w:ascii="Verdana" w:eastAsia="Times New Roman" w:hAnsi="Verdana" w:cs="Arial"/>
      <w:b/>
      <w:bCs/>
      <w:color w:val="0000FF"/>
      <w:szCs w:val="24"/>
      <w:u w:val="single"/>
      <w:lang w:eastAsia="zh-CN"/>
    </w:rPr>
  </w:style>
  <w:style w:type="paragraph" w:styleId="HTMLPreformatted">
    <w:name w:val="HTML Preformatted"/>
    <w:basedOn w:val="Normal"/>
    <w:link w:val="HTMLPreformattedChar"/>
    <w:rsid w:val="00E66C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rsid w:val="00E66C63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adshe.org.uk/wp-content/uploads/marking_guidelines_for_good_practice.docx" TargetMode="External"/><Relationship Id="rId18" Type="http://schemas.openxmlformats.org/officeDocument/2006/relationships/image" Target="media/image5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customXml" Target="ink/ink1.xml"/><Relationship Id="rId12" Type="http://schemas.openxmlformats.org/officeDocument/2006/relationships/image" Target="media/image3.emf"/><Relationship Id="rId17" Type="http://schemas.openxmlformats.org/officeDocument/2006/relationships/image" Target="media/image4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2.xml"/><Relationship Id="rId24" Type="http://schemas.openxmlformats.org/officeDocument/2006/relationships/image" Target="media/image11.png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10" Type="http://schemas.openxmlformats.org/officeDocument/2006/relationships/hyperlink" Target="http://www.dds.qmul.ac.uk/about/index.html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://www.dds.qmul.ac.uk/" TargetMode="External"/><Relationship Id="rId22" Type="http://schemas.openxmlformats.org/officeDocument/2006/relationships/image" Target="media/image9.png"/><Relationship Id="rId27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3T15:58:31.49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74 7104,'0'0'416,"16"-65"32,-4 32-96,-6 13 0,2 4-416,12 0 32,14-7-1248,-34 23-419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3T15:58:31.49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6 0 3648,'0'0'0,"0"0"-275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4</TotalTime>
  <Pages>13</Pages>
  <Words>1817</Words>
  <Characters>10361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Franklin</dc:creator>
  <cp:keywords/>
  <dc:description/>
  <cp:lastModifiedBy>Nick Franklin</cp:lastModifiedBy>
  <cp:revision>13</cp:revision>
  <dcterms:created xsi:type="dcterms:W3CDTF">2019-12-07T11:43:00Z</dcterms:created>
  <dcterms:modified xsi:type="dcterms:W3CDTF">2019-12-13T16:31:00Z</dcterms:modified>
</cp:coreProperties>
</file>